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GridTable1Light1"/>
        <w:tblW w:w="9114" w:type="dxa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3686"/>
        <w:gridCol w:w="3827"/>
        <w:gridCol w:w="1034"/>
      </w:tblGrid>
      <w:tr w:rsidR="00C97C7D" w:rsidRPr="00C15D25" w:rsidTr="009563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No.</w:t>
            </w:r>
          </w:p>
        </w:tc>
        <w:tc>
          <w:tcPr>
            <w:tcW w:w="3686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0"/>
              </w:rPr>
            </w:pPr>
            <w:r w:rsidRPr="00C15D25">
              <w:rPr>
                <w:szCs w:val="20"/>
              </w:rPr>
              <w:t>Reaction</w:t>
            </w:r>
          </w:p>
        </w:tc>
        <w:tc>
          <w:tcPr>
            <w:tcW w:w="3827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0"/>
              </w:rPr>
            </w:pPr>
            <w:r w:rsidRPr="00C15D25">
              <w:rPr>
                <w:szCs w:val="20"/>
              </w:rPr>
              <w:t>Reaction rate</w:t>
            </w:r>
          </w:p>
        </w:tc>
        <w:tc>
          <w:tcPr>
            <w:tcW w:w="10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C97C7D" w:rsidRPr="00C15D25" w:rsidRDefault="00C97C7D" w:rsidP="005235E1">
            <w:pPr>
              <w:adjustRightInd w:val="0"/>
              <w:snapToGrid w:val="0"/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R</w:t>
            </w:r>
            <w:r w:rsidR="005235E1">
              <w:rPr>
                <w:szCs w:val="20"/>
              </w:rPr>
              <w:t>emarks</w:t>
            </w:r>
          </w:p>
        </w:tc>
      </w:tr>
      <w:tr w:rsidR="00C97C7D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</w:tcBorders>
            <w:vAlign w:val="center"/>
            <w:hideMark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bookmarkStart w:id="0" w:name="_Hlk452492510"/>
            <w:r w:rsidRPr="00C15D25">
              <w:rPr>
                <w:b w:val="0"/>
                <w:szCs w:val="20"/>
              </w:rPr>
              <w:t>01</w:t>
            </w:r>
          </w:p>
        </w:tc>
        <w:tc>
          <w:tcPr>
            <w:tcW w:w="3686" w:type="dxa"/>
            <w:tcBorders>
              <w:top w:val="single" w:sz="12" w:space="0" w:color="auto"/>
            </w:tcBorders>
            <w:vAlign w:val="center"/>
            <w:hideMark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</w:t>
            </w:r>
            <w:r w:rsidRPr="00C15D25">
              <w:rPr>
                <w:szCs w:val="20"/>
                <w:vertAlign w:val="subscript"/>
              </w:rPr>
              <w:t>2</w:t>
            </w:r>
            <w:r w:rsidRPr="00C15D25">
              <w:rPr>
                <w:szCs w:val="20"/>
              </w:rPr>
              <w:t>+hv=2 Cl</w:t>
            </w:r>
          </w:p>
        </w:tc>
        <w:tc>
          <w:tcPr>
            <w:tcW w:w="3827" w:type="dxa"/>
            <w:tcBorders>
              <w:top w:val="single" w:sz="12" w:space="0" w:color="auto"/>
            </w:tcBorders>
            <w:vAlign w:val="center"/>
            <w:hideMark/>
          </w:tcPr>
          <w:p w:rsidR="00C97C7D" w:rsidRPr="00C15D25" w:rsidRDefault="000C2E36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Cs w:val="20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  <w:vertAlign w:val="subscript"/>
                    </w:rPr>
                    <m:t>J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C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2</m:t>
                      </m:r>
                    </m:sub>
                  </m:sSub>
                </m:sub>
              </m:sSub>
            </m:oMath>
            <w:r w:rsidR="00C97C7D" w:rsidRPr="00C15D25">
              <w:rPr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12" w:space="0" w:color="auto"/>
            </w:tcBorders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C97C7D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02</w:t>
            </w:r>
          </w:p>
        </w:tc>
        <w:tc>
          <w:tcPr>
            <w:tcW w:w="3686" w:type="dxa"/>
            <w:vAlign w:val="center"/>
            <w:hideMark/>
          </w:tcPr>
          <w:p w:rsidR="00C97C7D" w:rsidRPr="00C15D25" w:rsidRDefault="00C97C7D" w:rsidP="00CF4E4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HOCl+hv=</w:t>
            </w:r>
            <w:r w:rsidR="00CF4E48" w:rsidRPr="00C15D25">
              <w:rPr>
                <w:szCs w:val="20"/>
              </w:rPr>
              <w:t xml:space="preserve"> </w:t>
            </w:r>
            <w:r w:rsidRPr="00C15D25">
              <w:rPr>
                <w:szCs w:val="20"/>
              </w:rPr>
              <w:t>Cl</w:t>
            </w:r>
            <w:r w:rsidR="00CF4E48">
              <w:rPr>
                <w:szCs w:val="20"/>
              </w:rPr>
              <w:t>+OH</w:t>
            </w:r>
          </w:p>
        </w:tc>
        <w:tc>
          <w:tcPr>
            <w:tcW w:w="3827" w:type="dxa"/>
            <w:vAlign w:val="center"/>
            <w:hideMark/>
          </w:tcPr>
          <w:p w:rsidR="00C97C7D" w:rsidRPr="000C2E36" w:rsidRDefault="000C2E36" w:rsidP="000C2E3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  <w:vertAlign w:val="subscript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vertAlign w:val="subscript"/>
                      </w:rPr>
                      <m:t>HOCl</m:t>
                    </m:r>
                  </m:sub>
                </m:sSub>
              </m:oMath>
            </m:oMathPara>
          </w:p>
        </w:tc>
        <w:tc>
          <w:tcPr>
            <w:tcW w:w="1034" w:type="dxa"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C97C7D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03</w:t>
            </w:r>
          </w:p>
        </w:tc>
        <w:tc>
          <w:tcPr>
            <w:tcW w:w="3686" w:type="dxa"/>
            <w:vAlign w:val="center"/>
            <w:hideMark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  <w:lang w:val="en-HK"/>
              </w:rPr>
              <w:t>ClNO</w:t>
            </w:r>
            <w:r w:rsidRPr="00C15D25">
              <w:rPr>
                <w:szCs w:val="20"/>
                <w:vertAlign w:val="subscript"/>
                <w:lang w:val="en-HK"/>
              </w:rPr>
              <w:t>2</w:t>
            </w:r>
            <w:r w:rsidRPr="00C15D25">
              <w:rPr>
                <w:szCs w:val="20"/>
              </w:rPr>
              <w:t>+hv=Cl+NO</w:t>
            </w:r>
            <w:r w:rsidRPr="00C15D25">
              <w:rPr>
                <w:szCs w:val="20"/>
                <w:vertAlign w:val="subscript"/>
              </w:rPr>
              <w:t>2</w:t>
            </w:r>
          </w:p>
        </w:tc>
        <w:tc>
          <w:tcPr>
            <w:tcW w:w="3827" w:type="dxa"/>
            <w:vAlign w:val="center"/>
            <w:hideMark/>
          </w:tcPr>
          <w:p w:rsidR="00C97C7D" w:rsidRPr="000C2E36" w:rsidRDefault="000C2E36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  <w:vertAlign w:val="subscript"/>
                      </w:rPr>
                      <m:t>J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  <w:vertAlign w:val="subscript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vertAlign w:val="subscript"/>
                          </w:rPr>
                          <m:t>C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vertAlign w:val="subscript"/>
                          </w:rPr>
                          <m:t>NO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vertAlign w:val="subscript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1034" w:type="dxa"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0C2E36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0C2E36" w:rsidRPr="007E44D9" w:rsidRDefault="007E44D9" w:rsidP="00CE18A8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7E44D9">
              <w:rPr>
                <w:b w:val="0"/>
                <w:szCs w:val="20"/>
              </w:rPr>
              <w:t>04</w:t>
            </w:r>
          </w:p>
        </w:tc>
        <w:tc>
          <w:tcPr>
            <w:tcW w:w="3686" w:type="dxa"/>
            <w:vAlign w:val="center"/>
          </w:tcPr>
          <w:p w:rsidR="000C2E36" w:rsidRPr="00C7016D" w:rsidRDefault="00EB6054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  <w:lang w:val="en-HK"/>
              </w:rPr>
            </w:pPr>
            <w:r w:rsidRPr="00C7016D">
              <w:rPr>
                <w:color w:val="FF0000"/>
                <w:szCs w:val="20"/>
                <w:lang w:val="en-HK"/>
              </w:rPr>
              <w:t>Cl</w:t>
            </w:r>
            <w:r w:rsidRPr="00C7016D">
              <w:rPr>
                <w:color w:val="FF0000"/>
                <w:szCs w:val="20"/>
                <w:lang w:val="en-HK"/>
              </w:rPr>
              <w:t>O</w:t>
            </w:r>
            <w:r w:rsidRPr="00C7016D">
              <w:rPr>
                <w:color w:val="FF0000"/>
                <w:szCs w:val="20"/>
                <w:lang w:val="en-HK"/>
              </w:rPr>
              <w:t>NO</w:t>
            </w:r>
            <w:r w:rsidRPr="00C7016D">
              <w:rPr>
                <w:color w:val="FF0000"/>
                <w:szCs w:val="20"/>
                <w:vertAlign w:val="subscript"/>
                <w:lang w:val="en-HK"/>
              </w:rPr>
              <w:t>2</w:t>
            </w:r>
            <w:r w:rsidRPr="00C7016D">
              <w:rPr>
                <w:color w:val="FF0000"/>
                <w:szCs w:val="20"/>
              </w:rPr>
              <w:t>+hv=Cl+NO</w:t>
            </w:r>
            <w:r w:rsidRPr="00C7016D">
              <w:rPr>
                <w:color w:val="FF0000"/>
                <w:szCs w:val="20"/>
                <w:vertAlign w:val="subscript"/>
              </w:rPr>
              <w:t>3</w:t>
            </w:r>
          </w:p>
        </w:tc>
        <w:tc>
          <w:tcPr>
            <w:tcW w:w="3827" w:type="dxa"/>
            <w:vAlign w:val="center"/>
          </w:tcPr>
          <w:p w:rsidR="000C2E36" w:rsidRPr="00C7016D" w:rsidRDefault="000C2E36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0.83×</w:t>
            </w:r>
            <m:oMath>
              <m:sSub>
                <m:sSubPr>
                  <m:ctrlPr>
                    <w:rPr>
                      <w:rFonts w:ascii="Cambria Math" w:hAnsi="Cambria Math"/>
                      <w:color w:val="FF0000"/>
                      <w:szCs w:val="20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Cs w:val="20"/>
                      <w:vertAlign w:val="subscript"/>
                    </w:rPr>
                    <m:t>J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  <w:szCs w:val="20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  <w:szCs w:val="20"/>
                          <w:vertAlign w:val="subscript"/>
                        </w:rPr>
                        <m:t>ClONO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  <w:szCs w:val="20"/>
                          <w:vertAlign w:val="subscript"/>
                        </w:rPr>
                        <m:t>2</m:t>
                      </m:r>
                    </m:sub>
                  </m:sSub>
                </m:sub>
              </m:sSub>
            </m:oMath>
          </w:p>
        </w:tc>
        <w:tc>
          <w:tcPr>
            <w:tcW w:w="1034" w:type="dxa"/>
          </w:tcPr>
          <w:p w:rsidR="000C2E36" w:rsidRPr="00C15D25" w:rsidRDefault="000C2E36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0C2E36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0C2E36" w:rsidRPr="007E44D9" w:rsidRDefault="007E44D9" w:rsidP="00CE18A8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7E44D9">
              <w:rPr>
                <w:b w:val="0"/>
                <w:szCs w:val="20"/>
              </w:rPr>
              <w:t>05</w:t>
            </w:r>
          </w:p>
        </w:tc>
        <w:tc>
          <w:tcPr>
            <w:tcW w:w="3686" w:type="dxa"/>
            <w:vAlign w:val="center"/>
          </w:tcPr>
          <w:p w:rsidR="000C2E36" w:rsidRPr="00C7016D" w:rsidRDefault="00EB6054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  <w:lang w:val="en-HK"/>
              </w:rPr>
            </w:pPr>
            <w:r w:rsidRPr="00C7016D">
              <w:rPr>
                <w:color w:val="FF0000"/>
                <w:szCs w:val="20"/>
                <w:lang w:val="en-HK"/>
              </w:rPr>
              <w:t>Cl</w:t>
            </w:r>
            <w:r w:rsidR="00C7016D" w:rsidRPr="00C7016D">
              <w:rPr>
                <w:color w:val="FF0000"/>
                <w:szCs w:val="20"/>
                <w:lang w:val="en-HK"/>
              </w:rPr>
              <w:t>O</w:t>
            </w:r>
            <w:r w:rsidRPr="00C7016D">
              <w:rPr>
                <w:color w:val="FF0000"/>
                <w:szCs w:val="20"/>
                <w:lang w:val="en-HK"/>
              </w:rPr>
              <w:t>NO</w:t>
            </w:r>
            <w:r w:rsidRPr="00C7016D">
              <w:rPr>
                <w:color w:val="FF0000"/>
                <w:szCs w:val="20"/>
                <w:vertAlign w:val="subscript"/>
                <w:lang w:val="en-HK"/>
              </w:rPr>
              <w:t>2</w:t>
            </w:r>
            <w:r w:rsidRPr="00C7016D">
              <w:rPr>
                <w:color w:val="FF0000"/>
                <w:szCs w:val="20"/>
              </w:rPr>
              <w:t>+hv=Cl</w:t>
            </w:r>
            <w:r w:rsidRPr="00C7016D">
              <w:rPr>
                <w:color w:val="FF0000"/>
                <w:szCs w:val="20"/>
              </w:rPr>
              <w:t>O</w:t>
            </w:r>
            <w:r w:rsidRPr="00C7016D">
              <w:rPr>
                <w:color w:val="FF0000"/>
                <w:szCs w:val="20"/>
              </w:rPr>
              <w:t>+NO</w:t>
            </w:r>
            <w:r w:rsidRPr="00C7016D">
              <w:rPr>
                <w:color w:val="FF0000"/>
                <w:szCs w:val="20"/>
                <w:vertAlign w:val="subscript"/>
              </w:rPr>
              <w:t>2</w:t>
            </w:r>
          </w:p>
        </w:tc>
        <w:tc>
          <w:tcPr>
            <w:tcW w:w="3827" w:type="dxa"/>
            <w:vAlign w:val="center"/>
          </w:tcPr>
          <w:p w:rsidR="000C2E36" w:rsidRPr="00C7016D" w:rsidRDefault="000C2E36" w:rsidP="000C2E3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0.</w:t>
            </w:r>
            <w:r w:rsidRPr="00C7016D">
              <w:rPr>
                <w:color w:val="FF0000"/>
                <w:szCs w:val="20"/>
              </w:rPr>
              <w:t>17</w:t>
            </w:r>
            <w:r w:rsidRPr="00C7016D">
              <w:rPr>
                <w:color w:val="FF0000"/>
                <w:szCs w:val="20"/>
              </w:rPr>
              <w:t>×</w:t>
            </w:r>
            <m:oMath>
              <m:sSub>
                <m:sSubPr>
                  <m:ctrlPr>
                    <w:rPr>
                      <w:rFonts w:ascii="Cambria Math" w:hAnsi="Cambria Math"/>
                      <w:color w:val="FF0000"/>
                      <w:szCs w:val="20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Cs w:val="20"/>
                      <w:vertAlign w:val="subscript"/>
                    </w:rPr>
                    <m:t>J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color w:val="FF0000"/>
                          <w:szCs w:val="20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  <w:szCs w:val="20"/>
                          <w:vertAlign w:val="subscript"/>
                        </w:rPr>
                        <m:t>ClONO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  <w:szCs w:val="20"/>
                          <w:vertAlign w:val="subscript"/>
                        </w:rPr>
                        <m:t>2</m:t>
                      </m:r>
                    </m:sub>
                  </m:sSub>
                </m:sub>
              </m:sSub>
            </m:oMath>
          </w:p>
        </w:tc>
        <w:tc>
          <w:tcPr>
            <w:tcW w:w="1034" w:type="dxa"/>
          </w:tcPr>
          <w:p w:rsidR="000C2E36" w:rsidRPr="00C15D25" w:rsidRDefault="000C2E36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C97C7D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04</w:t>
            </w:r>
          </w:p>
        </w:tc>
        <w:tc>
          <w:tcPr>
            <w:tcW w:w="3686" w:type="dxa"/>
            <w:vAlign w:val="center"/>
            <w:hideMark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FMCl+hv=Cl+CO+HO</w:t>
            </w:r>
            <w:r w:rsidRPr="00C15D25">
              <w:rPr>
                <w:szCs w:val="20"/>
                <w:vertAlign w:val="subscript"/>
              </w:rPr>
              <w:t>2</w:t>
            </w:r>
          </w:p>
        </w:tc>
        <w:tc>
          <w:tcPr>
            <w:tcW w:w="3827" w:type="dxa"/>
            <w:vAlign w:val="center"/>
            <w:hideMark/>
          </w:tcPr>
          <w:p w:rsidR="00C97C7D" w:rsidRPr="00A87BBB" w:rsidRDefault="00A87BBB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  <w:vertAlign w:val="subscript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vertAlign w:val="subscript"/>
                      </w:rPr>
                      <m:t>F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vertAlign w:val="subscript"/>
                      </w:rPr>
                      <m:t>Cl</m:t>
                    </m:r>
                  </m:sub>
                </m:sSub>
              </m:oMath>
            </m:oMathPara>
          </w:p>
        </w:tc>
        <w:tc>
          <w:tcPr>
            <w:tcW w:w="1034" w:type="dxa"/>
          </w:tcPr>
          <w:p w:rsidR="00C97C7D" w:rsidRPr="00C15D25" w:rsidRDefault="00C97C7D" w:rsidP="00CE18A8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8A53C5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8A53C5" w:rsidRPr="00C15D25" w:rsidRDefault="008A53C5" w:rsidP="008A53C5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</w:p>
        </w:tc>
        <w:tc>
          <w:tcPr>
            <w:tcW w:w="3686" w:type="dxa"/>
            <w:vAlign w:val="center"/>
          </w:tcPr>
          <w:p w:rsidR="008A53C5" w:rsidRPr="00C15D25" w:rsidRDefault="008A53C5" w:rsidP="008A53C5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FMCl</w:t>
            </w:r>
            <w:r>
              <w:rPr>
                <w:szCs w:val="20"/>
              </w:rPr>
              <w:t>+OH</w:t>
            </w:r>
            <w:r w:rsidRPr="00C15D25">
              <w:rPr>
                <w:szCs w:val="20"/>
              </w:rPr>
              <w:t>=Cl + CO + H2O</w:t>
            </w:r>
          </w:p>
        </w:tc>
        <w:tc>
          <w:tcPr>
            <w:tcW w:w="3827" w:type="dxa"/>
            <w:vAlign w:val="center"/>
          </w:tcPr>
          <w:p w:rsidR="008A53C5" w:rsidRPr="00C15D25" w:rsidRDefault="008A53C5" w:rsidP="008A53C5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5.0E−13</w:t>
            </w:r>
          </w:p>
        </w:tc>
        <w:tc>
          <w:tcPr>
            <w:tcW w:w="1034" w:type="dxa"/>
          </w:tcPr>
          <w:p w:rsidR="008A53C5" w:rsidRPr="00C15D25" w:rsidRDefault="008A53C5" w:rsidP="008A53C5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8A53C5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8A53C5" w:rsidRPr="00C15D25" w:rsidRDefault="008A53C5" w:rsidP="008A53C5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05</w:t>
            </w:r>
          </w:p>
        </w:tc>
        <w:tc>
          <w:tcPr>
            <w:tcW w:w="3686" w:type="dxa"/>
            <w:vAlign w:val="center"/>
            <w:hideMark/>
          </w:tcPr>
          <w:p w:rsidR="008A53C5" w:rsidRPr="00C15D25" w:rsidRDefault="008A53C5" w:rsidP="008A53C5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HCl</w:t>
            </w:r>
            <w:r>
              <w:rPr>
                <w:szCs w:val="20"/>
              </w:rPr>
              <w:t>+OH</w:t>
            </w:r>
            <w:r w:rsidRPr="00C15D25">
              <w:rPr>
                <w:szCs w:val="20"/>
              </w:rPr>
              <w:t>=Cl+H</w:t>
            </w:r>
            <w:r w:rsidRPr="00C15D25">
              <w:rPr>
                <w:szCs w:val="20"/>
                <w:vertAlign w:val="subscript"/>
              </w:rPr>
              <w:t>2</w:t>
            </w:r>
            <w:r w:rsidRPr="00C15D25">
              <w:rPr>
                <w:szCs w:val="20"/>
              </w:rPr>
              <w:t>O</w:t>
            </w:r>
          </w:p>
        </w:tc>
        <w:tc>
          <w:tcPr>
            <w:tcW w:w="3827" w:type="dxa"/>
            <w:vAlign w:val="center"/>
            <w:hideMark/>
          </w:tcPr>
          <w:p w:rsidR="008A53C5" w:rsidRPr="00C15D25" w:rsidRDefault="008A53C5" w:rsidP="008A53C5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6.58E-13</w:t>
            </w:r>
            <w:r w:rsidRPr="007C46A2">
              <w:rPr>
                <w:rFonts w:eastAsia="宋体"/>
                <w:szCs w:val="20"/>
              </w:rPr>
              <w:t>×</w:t>
            </w:r>
            <w:r>
              <w:rPr>
                <w:rFonts w:eastAsia="宋体"/>
                <w:szCs w:val="20"/>
              </w:rPr>
              <w:t>(T/300)</w:t>
            </w:r>
            <w:r w:rsidRPr="00955758">
              <w:rPr>
                <w:rFonts w:eastAsia="宋体"/>
                <w:szCs w:val="20"/>
                <w:vertAlign w:val="superscript"/>
              </w:rPr>
              <w:t>1.16</w:t>
            </w:r>
            <w:r w:rsidRPr="007C46A2">
              <w:rPr>
                <w:rFonts w:eastAsia="宋体"/>
                <w:szCs w:val="20"/>
              </w:rPr>
              <w:t>×</w:t>
            </w:r>
            <w:r>
              <w:rPr>
                <w:rFonts w:eastAsia="宋体"/>
                <w:szCs w:val="20"/>
              </w:rPr>
              <w:t>EXP(58/T)</w:t>
            </w:r>
            <w:r w:rsidR="00574BC1">
              <w:rPr>
                <w:rFonts w:eastAsia="宋体"/>
                <w:szCs w:val="20"/>
              </w:rPr>
              <w:t xml:space="preserve">  or ARRH(1.7E-12,-230.0)</w:t>
            </w:r>
          </w:p>
        </w:tc>
        <w:tc>
          <w:tcPr>
            <w:tcW w:w="1034" w:type="dxa"/>
          </w:tcPr>
          <w:p w:rsidR="008A53C5" w:rsidRDefault="008A53C5" w:rsidP="008A53C5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8A53C5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06</w:t>
            </w:r>
          </w:p>
        </w:tc>
        <w:tc>
          <w:tcPr>
            <w:tcW w:w="3686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Cl2+OH=HOCl+Cl</w:t>
            </w:r>
          </w:p>
        </w:tc>
        <w:tc>
          <w:tcPr>
            <w:tcW w:w="3827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ARRH(3.6E-12,-1200.0)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8A53C5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</w:p>
        </w:tc>
        <w:tc>
          <w:tcPr>
            <w:tcW w:w="3686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HOCl+OH=ClO+H2O</w:t>
            </w:r>
          </w:p>
        </w:tc>
        <w:tc>
          <w:tcPr>
            <w:tcW w:w="3827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5.0E-13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07</w:t>
            </w:r>
          </w:p>
        </w:tc>
        <w:tc>
          <w:tcPr>
            <w:tcW w:w="3686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O+ClO=0.3 Cl</w:t>
            </w:r>
            <w:r w:rsidRPr="00C15D25">
              <w:rPr>
                <w:szCs w:val="20"/>
                <w:vertAlign w:val="subscript"/>
              </w:rPr>
              <w:t>2</w:t>
            </w:r>
            <w:r w:rsidRPr="00C15D25">
              <w:rPr>
                <w:szCs w:val="20"/>
              </w:rPr>
              <w:t>+1.4 Cl{+O</w:t>
            </w:r>
            <w:r w:rsidRPr="00C15D25">
              <w:rPr>
                <w:szCs w:val="20"/>
                <w:vertAlign w:val="subscript"/>
              </w:rPr>
              <w:t>2</w:t>
            </w:r>
            <w:r w:rsidRPr="00C15D25">
              <w:rPr>
                <w:szCs w:val="20"/>
              </w:rPr>
              <w:t>}</w:t>
            </w:r>
          </w:p>
        </w:tc>
        <w:tc>
          <w:tcPr>
            <w:tcW w:w="3827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1.63E-14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</w:p>
        </w:tc>
        <w:tc>
          <w:tcPr>
            <w:tcW w:w="3686" w:type="dxa"/>
            <w:vAlign w:val="center"/>
          </w:tcPr>
          <w:p w:rsidR="00AA12EC" w:rsidRPr="00D6392F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D6392F">
              <w:rPr>
                <w:color w:val="FF0000"/>
                <w:szCs w:val="20"/>
              </w:rPr>
              <w:t>ClO+NO2=ClONO2</w:t>
            </w:r>
          </w:p>
        </w:tc>
        <w:tc>
          <w:tcPr>
            <w:tcW w:w="3827" w:type="dxa"/>
            <w:vAlign w:val="center"/>
          </w:tcPr>
          <w:p w:rsidR="00AA12EC" w:rsidRPr="00D6392F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D6392F">
              <w:rPr>
                <w:color w:val="FF0000"/>
                <w:szCs w:val="20"/>
              </w:rPr>
              <w:t>7.0E-11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08</w:t>
            </w:r>
          </w:p>
        </w:tc>
        <w:tc>
          <w:tcPr>
            <w:tcW w:w="3686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O</w:t>
            </w:r>
            <w:r>
              <w:rPr>
                <w:szCs w:val="20"/>
              </w:rPr>
              <w:t>+NO</w:t>
            </w:r>
            <w:r w:rsidRPr="00C15D25">
              <w:rPr>
                <w:szCs w:val="20"/>
              </w:rPr>
              <w:t>=Cl+NO</w:t>
            </w:r>
            <w:r w:rsidRPr="00C15D25">
              <w:rPr>
                <w:szCs w:val="20"/>
                <w:vertAlign w:val="subscript"/>
              </w:rPr>
              <w:t>2</w:t>
            </w:r>
          </w:p>
        </w:tc>
        <w:tc>
          <w:tcPr>
            <w:tcW w:w="3827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ARRH(6.4E-12,290.0)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09</w:t>
            </w:r>
          </w:p>
        </w:tc>
        <w:tc>
          <w:tcPr>
            <w:tcW w:w="3686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O+HO</w:t>
            </w:r>
            <w:r w:rsidRPr="00C15D25">
              <w:rPr>
                <w:szCs w:val="20"/>
                <w:vertAlign w:val="subscript"/>
              </w:rPr>
              <w:t>2</w:t>
            </w:r>
            <w:r w:rsidRPr="00C15D25">
              <w:rPr>
                <w:szCs w:val="20"/>
              </w:rPr>
              <w:t>=HOCl{+O</w:t>
            </w:r>
            <w:r w:rsidRPr="00C15D25">
              <w:rPr>
                <w:szCs w:val="20"/>
                <w:vertAlign w:val="subscript"/>
              </w:rPr>
              <w:t>2</w:t>
            </w:r>
            <w:r w:rsidRPr="00C15D25">
              <w:rPr>
                <w:szCs w:val="20"/>
              </w:rPr>
              <w:t>}</w:t>
            </w:r>
          </w:p>
        </w:tc>
        <w:tc>
          <w:tcPr>
            <w:tcW w:w="3827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ARRH(2.7E-12,220.0)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</w:p>
        </w:tc>
        <w:tc>
          <w:tcPr>
            <w:tcW w:w="3686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ClO+OH=HO2+Cl</w:t>
            </w:r>
          </w:p>
        </w:tc>
        <w:tc>
          <w:tcPr>
            <w:tcW w:w="3827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1.8E-11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</w:p>
        </w:tc>
        <w:tc>
          <w:tcPr>
            <w:tcW w:w="3686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ClO+OH=HCl+O2</w:t>
            </w:r>
          </w:p>
        </w:tc>
        <w:tc>
          <w:tcPr>
            <w:tcW w:w="3827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1.2E-12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+</w:t>
            </w:r>
            <w:r w:rsidRPr="00C15D25">
              <w:rPr>
                <w:szCs w:val="20"/>
                <w:lang w:val="en-HK"/>
              </w:rPr>
              <w:t>O</w:t>
            </w:r>
            <w:r w:rsidRPr="00C15D25">
              <w:rPr>
                <w:szCs w:val="20"/>
                <w:vertAlign w:val="subscript"/>
                <w:lang w:val="en-HK"/>
              </w:rPr>
              <w:t>3</w:t>
            </w:r>
            <w:r w:rsidRPr="00C15D25">
              <w:rPr>
                <w:szCs w:val="20"/>
              </w:rPr>
              <w:t>=ClO{+O</w:t>
            </w:r>
            <w:r w:rsidRPr="00C15D25">
              <w:rPr>
                <w:szCs w:val="20"/>
                <w:vertAlign w:val="subscript"/>
              </w:rPr>
              <w:t>2</w:t>
            </w:r>
            <w:r w:rsidRPr="00C15D25">
              <w:rPr>
                <w:szCs w:val="20"/>
              </w:rPr>
              <w:t>}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ARRH(2.3E-11,-200.0)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</w:t>
            </w:r>
            <w:r>
              <w:rPr>
                <w:szCs w:val="20"/>
              </w:rPr>
              <w:t>+</w:t>
            </w:r>
            <w:r w:rsidRPr="00C15D25">
              <w:rPr>
                <w:szCs w:val="20"/>
              </w:rPr>
              <w:t>NO</w:t>
            </w:r>
            <w:r w:rsidRPr="00C15D25">
              <w:rPr>
                <w:szCs w:val="20"/>
                <w:vertAlign w:val="subscript"/>
              </w:rPr>
              <w:t>2</w:t>
            </w:r>
            <w:r w:rsidRPr="00C15D25">
              <w:rPr>
                <w:szCs w:val="20"/>
              </w:rPr>
              <w:t>=</w:t>
            </w:r>
            <w:r w:rsidRPr="00C15D25">
              <w:rPr>
                <w:szCs w:val="20"/>
                <w:lang w:val="en-HK"/>
              </w:rPr>
              <w:t>ClNO</w:t>
            </w:r>
            <w:r w:rsidRPr="00C15D25">
              <w:rPr>
                <w:szCs w:val="20"/>
                <w:vertAlign w:val="subscript"/>
                <w:lang w:val="en-HK"/>
              </w:rPr>
              <w:t>2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TROE(1.8E-31, 2.0, 1.0E-10, 1.0)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</w:p>
        </w:tc>
        <w:tc>
          <w:tcPr>
            <w:tcW w:w="3686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Cl+HO</w:t>
            </w:r>
            <w:r w:rsidRPr="00C7016D">
              <w:rPr>
                <w:color w:val="FF0000"/>
                <w:szCs w:val="20"/>
                <w:vertAlign w:val="subscript"/>
              </w:rPr>
              <w:t>2</w:t>
            </w:r>
            <w:r w:rsidRPr="00C7016D">
              <w:rPr>
                <w:color w:val="FF0000"/>
                <w:szCs w:val="20"/>
              </w:rPr>
              <w:t>=HCl{+O2}</w:t>
            </w:r>
          </w:p>
        </w:tc>
        <w:tc>
          <w:tcPr>
            <w:tcW w:w="3827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3.5E−11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</w:p>
        </w:tc>
        <w:tc>
          <w:tcPr>
            <w:tcW w:w="3686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Cl+HO</w:t>
            </w:r>
            <w:r w:rsidRPr="00C7016D">
              <w:rPr>
                <w:color w:val="FF0000"/>
                <w:szCs w:val="20"/>
                <w:vertAlign w:val="subscript"/>
              </w:rPr>
              <w:t>2</w:t>
            </w:r>
            <w:r w:rsidRPr="00C7016D">
              <w:rPr>
                <w:color w:val="FF0000"/>
                <w:szCs w:val="20"/>
              </w:rPr>
              <w:t>=</w:t>
            </w:r>
            <w:r w:rsidRPr="00C7016D">
              <w:rPr>
                <w:color w:val="FF0000"/>
                <w:szCs w:val="20"/>
              </w:rPr>
              <w:t>ClO+OH</w:t>
            </w:r>
          </w:p>
        </w:tc>
        <w:tc>
          <w:tcPr>
            <w:tcW w:w="3827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ARRH(7.5</w:t>
            </w:r>
            <w:r w:rsidRPr="00C7016D">
              <w:rPr>
                <w:color w:val="FF0000"/>
                <w:szCs w:val="20"/>
              </w:rPr>
              <w:t>E-11,-</w:t>
            </w:r>
            <w:r w:rsidRPr="00C7016D">
              <w:rPr>
                <w:color w:val="FF0000"/>
                <w:szCs w:val="20"/>
              </w:rPr>
              <w:t>620</w:t>
            </w:r>
            <w:r w:rsidRPr="00C7016D">
              <w:rPr>
                <w:color w:val="FF0000"/>
                <w:szCs w:val="20"/>
              </w:rPr>
              <w:t>.0)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BB68A9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10</w:t>
            </w:r>
          </w:p>
        </w:tc>
        <w:tc>
          <w:tcPr>
            <w:tcW w:w="3686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Cl+H2O2=HCl+HO2</w:t>
            </w:r>
          </w:p>
        </w:tc>
        <w:tc>
          <w:tcPr>
            <w:tcW w:w="3827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ARRH(1.1E-11,-98</w:t>
            </w:r>
            <w:r w:rsidRPr="00C7016D">
              <w:rPr>
                <w:color w:val="FF0000"/>
                <w:szCs w:val="20"/>
              </w:rPr>
              <w:t>0.0)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BB68A9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</w:p>
        </w:tc>
        <w:tc>
          <w:tcPr>
            <w:tcW w:w="3686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Cl+NO3=NO2+ClO</w:t>
            </w:r>
          </w:p>
        </w:tc>
        <w:tc>
          <w:tcPr>
            <w:tcW w:w="3827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2.4</w:t>
            </w:r>
            <w:r w:rsidRPr="00C7016D">
              <w:rPr>
                <w:color w:val="FF0000"/>
                <w:szCs w:val="20"/>
              </w:rPr>
              <w:t>E−11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BB68A9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</w:p>
        </w:tc>
        <w:tc>
          <w:tcPr>
            <w:tcW w:w="3686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Cl+ClONO2=Cl2+NO3</w:t>
            </w:r>
          </w:p>
        </w:tc>
        <w:tc>
          <w:tcPr>
            <w:tcW w:w="3827" w:type="dxa"/>
            <w:vAlign w:val="center"/>
          </w:tcPr>
          <w:p w:rsidR="00AA12EC" w:rsidRPr="00C7016D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szCs w:val="20"/>
              </w:rPr>
            </w:pPr>
            <w:r w:rsidRPr="00C7016D">
              <w:rPr>
                <w:color w:val="FF0000"/>
                <w:szCs w:val="20"/>
              </w:rPr>
              <w:t>ARRH(6.2E-12,145</w:t>
            </w:r>
            <w:r w:rsidRPr="00C7016D">
              <w:rPr>
                <w:color w:val="FF0000"/>
                <w:szCs w:val="20"/>
              </w:rPr>
              <w:t>.0)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11</w:t>
            </w:r>
          </w:p>
        </w:tc>
        <w:tc>
          <w:tcPr>
            <w:tcW w:w="3686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</w:t>
            </w:r>
            <w:r>
              <w:rPr>
                <w:szCs w:val="20"/>
              </w:rPr>
              <w:t>+</w:t>
            </w:r>
            <w:r w:rsidRPr="00C15D25">
              <w:rPr>
                <w:szCs w:val="20"/>
              </w:rPr>
              <w:t>CH</w:t>
            </w:r>
            <w:r w:rsidRPr="00C15D25">
              <w:rPr>
                <w:szCs w:val="20"/>
                <w:vertAlign w:val="subscript"/>
              </w:rPr>
              <w:t>4</w:t>
            </w:r>
            <w:r w:rsidRPr="00C15D25">
              <w:rPr>
                <w:szCs w:val="20"/>
              </w:rPr>
              <w:t>=HCl+CH3O2</w:t>
            </w:r>
          </w:p>
        </w:tc>
        <w:tc>
          <w:tcPr>
            <w:tcW w:w="3827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ARRH(6.6E-12,-1240.0)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12</w:t>
            </w:r>
          </w:p>
        </w:tc>
        <w:tc>
          <w:tcPr>
            <w:tcW w:w="3686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</w:t>
            </w:r>
            <w:r>
              <w:rPr>
                <w:szCs w:val="20"/>
              </w:rPr>
              <w:t>+C2H6</w:t>
            </w:r>
            <w:r w:rsidRPr="00C15D25">
              <w:rPr>
                <w:szCs w:val="20"/>
              </w:rPr>
              <w:t xml:space="preserve"> =HCl+0.991 ALD</w:t>
            </w:r>
            <w:r>
              <w:rPr>
                <w:szCs w:val="20"/>
              </w:rPr>
              <w:t>2</w:t>
            </w:r>
            <w:r w:rsidRPr="00C15D25">
              <w:rPr>
                <w:szCs w:val="20"/>
              </w:rPr>
              <w:t>+XO</w:t>
            </w:r>
            <w:r w:rsidRPr="00C15D25">
              <w:rPr>
                <w:szCs w:val="20"/>
                <w:vertAlign w:val="subscript"/>
              </w:rPr>
              <w:t>2</w:t>
            </w:r>
            <w:r w:rsidRPr="00C15D25">
              <w:rPr>
                <w:szCs w:val="20"/>
              </w:rPr>
              <w:t>+HO</w:t>
            </w:r>
            <w:r w:rsidRPr="00C15D25">
              <w:rPr>
                <w:szCs w:val="20"/>
                <w:vertAlign w:val="subscript"/>
              </w:rPr>
              <w:t>2</w:t>
            </w:r>
          </w:p>
        </w:tc>
        <w:tc>
          <w:tcPr>
            <w:tcW w:w="3827" w:type="dxa"/>
            <w:vAlign w:val="center"/>
            <w:hideMark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ARRH(8.3E-11,-100.0)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13</w:t>
            </w: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utoSpaceDE w:val="0"/>
              <w:autoSpaceDN w:val="0"/>
              <w:adjustRightIn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Cl+</w:t>
            </w:r>
            <w:r w:rsidRPr="00C15D25">
              <w:rPr>
                <w:szCs w:val="20"/>
              </w:rPr>
              <w:t xml:space="preserve">PAR=HCl + XO2 </w:t>
            </w:r>
            <w:r>
              <w:rPr>
                <w:szCs w:val="20"/>
              </w:rPr>
              <w:t xml:space="preserve">+ 0.11 </w:t>
            </w:r>
            <w:r w:rsidRPr="00C15D25">
              <w:rPr>
                <w:szCs w:val="20"/>
              </w:rPr>
              <w:t>HO2</w:t>
            </w:r>
          </w:p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+ 0.06</w:t>
            </w:r>
            <w:r>
              <w:rPr>
                <w:szCs w:val="20"/>
              </w:rPr>
              <w:t xml:space="preserve"> </w:t>
            </w:r>
            <w:r w:rsidRPr="00C15D25">
              <w:rPr>
                <w:szCs w:val="20"/>
              </w:rPr>
              <w:t xml:space="preserve">ALD2 </w:t>
            </w:r>
            <w:r>
              <w:rPr>
                <w:szCs w:val="20"/>
              </w:rPr>
              <w:t>+</w:t>
            </w:r>
            <w:r w:rsidRPr="00C15D25">
              <w:rPr>
                <w:szCs w:val="20"/>
              </w:rPr>
              <w:t xml:space="preserve"> </w:t>
            </w:r>
            <w:r>
              <w:rPr>
                <w:szCs w:val="20"/>
              </w:rPr>
              <w:t xml:space="preserve">0.11 </w:t>
            </w:r>
            <w:r w:rsidRPr="00C15D25">
              <w:rPr>
                <w:szCs w:val="20"/>
              </w:rPr>
              <w:t xml:space="preserve">PAR </w:t>
            </w:r>
            <w:r>
              <w:rPr>
                <w:color w:val="FF0000"/>
                <w:szCs w:val="20"/>
              </w:rPr>
              <w:t>+ 0.76</w:t>
            </w:r>
            <w:r w:rsidRPr="00C15D25">
              <w:rPr>
                <w:color w:val="FF0000"/>
                <w:szCs w:val="20"/>
              </w:rPr>
              <w:t xml:space="preserve"> RO2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5.0E−11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14</w:t>
            </w: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 xml:space="preserve">Cl + </w:t>
            </w:r>
            <w:r>
              <w:rPr>
                <w:szCs w:val="20"/>
              </w:rPr>
              <w:t>ETH</w:t>
            </w:r>
            <w:r w:rsidRPr="00C15D25">
              <w:rPr>
                <w:szCs w:val="20"/>
              </w:rPr>
              <w:t xml:space="preserve"> =</w:t>
            </w:r>
            <w:r>
              <w:rPr>
                <w:szCs w:val="20"/>
              </w:rPr>
              <w:t xml:space="preserve">FMCl + 2 </w:t>
            </w:r>
            <w:r w:rsidRPr="00C15D25">
              <w:rPr>
                <w:szCs w:val="20"/>
              </w:rPr>
              <w:t>XO2 + HO2 + HCHO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1.07E−10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15</w:t>
            </w: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 + OLE=FMCl + 0.33 ALD2</w:t>
            </w:r>
            <w:r>
              <w:rPr>
                <w:szCs w:val="20"/>
              </w:rPr>
              <w:t xml:space="preserve"> + 2 </w:t>
            </w:r>
            <w:r w:rsidRPr="00C15D25">
              <w:rPr>
                <w:szCs w:val="20"/>
              </w:rPr>
              <w:t>XO2 + HO2 + PAR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2.5E−10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16</w:t>
            </w: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utoSpaceDE w:val="0"/>
              <w:autoSpaceDN w:val="0"/>
              <w:adjustRightIn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 + OLI=</w:t>
            </w:r>
            <w:r>
              <w:rPr>
                <w:szCs w:val="20"/>
              </w:rPr>
              <w:t xml:space="preserve">0.3 HCl + 0.7 </w:t>
            </w:r>
            <w:r w:rsidRPr="00C15D25">
              <w:rPr>
                <w:szCs w:val="20"/>
              </w:rPr>
              <w:t>FMCl + 0.45 ALD2</w:t>
            </w:r>
          </w:p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 xml:space="preserve">+ 0.3 OLE + 0.3 PAR + 1.7 </w:t>
            </w:r>
            <w:r w:rsidRPr="00C15D25">
              <w:rPr>
                <w:szCs w:val="20"/>
              </w:rPr>
              <w:t>XO2 + HO2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3.5E−10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17</w:t>
            </w: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 + ISOP=</w:t>
            </w:r>
            <w:r>
              <w:rPr>
                <w:szCs w:val="20"/>
              </w:rPr>
              <w:t xml:space="preserve">0.15 </w:t>
            </w:r>
            <w:r w:rsidRPr="00C15D25">
              <w:rPr>
                <w:szCs w:val="20"/>
              </w:rPr>
              <w:t>HCl + XO2 + HO2 + 0.85</w:t>
            </w:r>
            <w:r>
              <w:rPr>
                <w:szCs w:val="20"/>
              </w:rPr>
              <w:t xml:space="preserve"> </w:t>
            </w:r>
            <w:r w:rsidRPr="00C15D25">
              <w:rPr>
                <w:szCs w:val="20"/>
              </w:rPr>
              <w:t>FMCl+ISOPRD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4.3E−10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18</w:t>
            </w: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19</w:t>
            </w: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 + HCHO=HCl + HO2 + CO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ARRH(8.2E-11,-34.0)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20</w:t>
            </w: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 + ALD2=HCl+C2O3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7.9E−11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21</w:t>
            </w: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 + CH3OH=HCl+HO2+HCHO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5.5E−11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22</w:t>
            </w: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Cl+</w:t>
            </w:r>
            <w:r>
              <w:rPr>
                <w:szCs w:val="20"/>
              </w:rPr>
              <w:t>ANOL</w:t>
            </w:r>
            <w:r w:rsidRPr="00C15D25">
              <w:rPr>
                <w:szCs w:val="20"/>
              </w:rPr>
              <w:t>=HCl+HO2+ALD2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ARRH(8.2E-11,45.0)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lastRenderedPageBreak/>
              <w:t>23</w:t>
            </w: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 xml:space="preserve">Cl + TOL=HCl + </w:t>
            </w:r>
            <w:r>
              <w:rPr>
                <w:szCs w:val="20"/>
              </w:rPr>
              <w:t xml:space="preserve">0.88 </w:t>
            </w:r>
            <w:r w:rsidRPr="00C15D25">
              <w:rPr>
                <w:szCs w:val="20"/>
              </w:rPr>
              <w:t>XO2 + 0.88</w:t>
            </w:r>
            <w:r>
              <w:rPr>
                <w:szCs w:val="20"/>
              </w:rPr>
              <w:t xml:space="preserve"> </w:t>
            </w:r>
            <w:r w:rsidRPr="00C15D25">
              <w:rPr>
                <w:szCs w:val="20"/>
              </w:rPr>
              <w:t>HO2</w:t>
            </w:r>
            <w:r>
              <w:rPr>
                <w:szCs w:val="20"/>
              </w:rPr>
              <w:t xml:space="preserve"> + 0.12 NAP</w:t>
            </w:r>
            <w:r w:rsidRPr="00C15D25">
              <w:rPr>
                <w:szCs w:val="20"/>
              </w:rPr>
              <w:t xml:space="preserve"> 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6.1E−11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  <w:tr w:rsidR="00AA12EC" w:rsidRPr="00C15D25" w:rsidTr="00956321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C15D25">
              <w:rPr>
                <w:b w:val="0"/>
                <w:szCs w:val="20"/>
              </w:rPr>
              <w:t>24</w:t>
            </w:r>
          </w:p>
        </w:tc>
        <w:tc>
          <w:tcPr>
            <w:tcW w:w="3686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 xml:space="preserve">Cl + XYL=HCl + </w:t>
            </w:r>
            <w:r>
              <w:rPr>
                <w:szCs w:val="20"/>
              </w:rPr>
              <w:t xml:space="preserve">0.84 </w:t>
            </w:r>
            <w:r w:rsidRPr="00C15D25">
              <w:rPr>
                <w:szCs w:val="20"/>
              </w:rPr>
              <w:t>XO2 + 0.84</w:t>
            </w:r>
            <w:r>
              <w:rPr>
                <w:szCs w:val="20"/>
              </w:rPr>
              <w:t xml:space="preserve"> </w:t>
            </w:r>
            <w:r w:rsidRPr="00C15D25">
              <w:rPr>
                <w:szCs w:val="20"/>
              </w:rPr>
              <w:t xml:space="preserve">HO2 </w:t>
            </w:r>
            <w:r>
              <w:rPr>
                <w:szCs w:val="20"/>
              </w:rPr>
              <w:t>+ 0.16 NAP</w:t>
            </w:r>
          </w:p>
        </w:tc>
        <w:tc>
          <w:tcPr>
            <w:tcW w:w="3827" w:type="dxa"/>
            <w:vAlign w:val="center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15D25">
              <w:rPr>
                <w:szCs w:val="20"/>
              </w:rPr>
              <w:t>1.2E−10</w:t>
            </w:r>
          </w:p>
        </w:tc>
        <w:tc>
          <w:tcPr>
            <w:tcW w:w="1034" w:type="dxa"/>
          </w:tcPr>
          <w:p w:rsidR="00AA12EC" w:rsidRPr="00C15D25" w:rsidRDefault="00AA12EC" w:rsidP="00AA12EC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</w:p>
        </w:tc>
      </w:tr>
    </w:tbl>
    <w:bookmarkEnd w:id="0"/>
    <w:p w:rsidR="00312C14" w:rsidRPr="00E138E3" w:rsidRDefault="00312C14" w:rsidP="00312C14">
      <m:oMath>
        <m:r>
          <m:rPr>
            <m:sty m:val="p"/>
          </m:rPr>
          <w:rPr>
            <w:rFonts w:ascii="Cambria Math" w:hAnsi="Cambria Math"/>
          </w:rPr>
          <m:t>ARR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a, b</m:t>
            </m:r>
          </m:e>
        </m:d>
        <m:r>
          <m:rPr>
            <m:sty m:val="p"/>
          </m:rPr>
          <w:rPr>
            <w:rFonts w:ascii="Cambria Math" w:hAnsi="Cambria Math"/>
          </w:rPr>
          <m:t>=a×EXP(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 w:rsidRPr="00E138E3">
        <w:t xml:space="preserve">; </w:t>
      </w:r>
      <m:oMath>
        <m:r>
          <m:rPr>
            <m:sty m:val="p"/>
          </m:rPr>
          <w:rPr>
            <w:rFonts w:ascii="Cambria Math" w:hAnsi="Cambria Math"/>
          </w:rPr>
          <m:t>TROE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300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n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∞</m:t>
                </m:r>
              </m:sub>
              <m:sup>
                <m:r>
                  <w:rPr>
                    <w:rFonts w:ascii="Cambria Math" w:hAnsi="Cambria Math"/>
                  </w:rPr>
                  <m:t>300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m</m:t>
            </m:r>
          </m:e>
        </m:d>
        <m:r>
          <m:rPr>
            <m:sty m:val="p"/>
          </m:rP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num>
          <m:den>
            <m:r>
              <w:rPr>
                <w:rFonts w:ascii="Cambria Math" w:hAnsi="Cambria Math"/>
              </w:rPr>
              <m:t>1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den>
            </m:f>
          </m:den>
        </m:f>
        <m:r>
          <m:rPr>
            <m:sty m:val="p"/>
          </m:rPr>
          <w:rPr>
            <w:rFonts w:ascii="Cambria Math" w:hAnsi="Cambria Math"/>
          </w:rPr>
          <m:t>)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6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uncPr>
                              <m:fNam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og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0</m:t>
                                    </m:r>
                                  </m:sub>
                                </m:sSub>
                              </m:fNam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(T)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</m:t>
                                        </m:r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∞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(T)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e>
                            </m:fun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</m:sup>
        </m:sSup>
      </m:oMath>
      <w:r w:rsidRPr="00E138E3">
        <w:t xml:space="preserve">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300</m:t>
            </m:r>
          </m:sup>
        </m:sSub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w:rPr>
                    <w:rFonts w:ascii="Cambria Math" w:hAnsi="Cambria Math"/>
                  </w:rPr>
                  <m:t>300</m:t>
                </m:r>
              </m:den>
            </m:f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n</m:t>
            </m:r>
          </m:sup>
        </m:sSup>
      </m:oMath>
      <w:r w:rsidRPr="00E138E3">
        <w:t xml:space="preserve"> ;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∞</m:t>
            </m:r>
          </m:sub>
          <m:sup>
            <m:r>
              <w:rPr>
                <w:rFonts w:ascii="Cambria Math" w:hAnsi="Cambria Math"/>
              </w:rPr>
              <m:t>300</m:t>
            </m:r>
          </m:sup>
        </m:sSub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w:rPr>
                    <w:rFonts w:ascii="Cambria Math" w:hAnsi="Cambria Math"/>
                  </w:rPr>
                  <m:t>300</m:t>
                </m:r>
              </m:den>
            </m:f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m</m:t>
            </m:r>
          </m:sup>
        </m:sSup>
      </m:oMath>
      <w:r w:rsidRPr="00E138E3">
        <w:t>; M is the number density; and T is the absolute temperature.</w:t>
      </w:r>
    </w:p>
    <w:p w:rsidR="00D32938" w:rsidRPr="005432F4" w:rsidRDefault="00D32938" w:rsidP="00D32938">
      <w:pPr>
        <w:rPr>
          <w:sz w:val="22"/>
        </w:rPr>
      </w:pPr>
      <w:r w:rsidRPr="005432F4">
        <w:rPr>
          <w:b/>
          <w:sz w:val="22"/>
        </w:rPr>
        <w:t>Table S</w:t>
      </w:r>
      <w:r w:rsidR="00457650">
        <w:rPr>
          <w:b/>
          <w:sz w:val="22"/>
        </w:rPr>
        <w:t>1</w:t>
      </w:r>
      <w:r w:rsidRPr="005432F4">
        <w:rPr>
          <w:b/>
          <w:sz w:val="22"/>
        </w:rPr>
        <w:t>.</w:t>
      </w:r>
      <w:r w:rsidRPr="005432F4">
        <w:rPr>
          <w:sz w:val="22"/>
        </w:rPr>
        <w:t xml:space="preserve"> Mechanism of </w:t>
      </w:r>
      <w:r>
        <w:rPr>
          <w:sz w:val="22"/>
        </w:rPr>
        <w:t>chlorine</w:t>
      </w:r>
      <w:r w:rsidR="005F4970">
        <w:rPr>
          <w:sz w:val="22"/>
        </w:rPr>
        <w:t xml:space="preserve"> chem</w:t>
      </w:r>
      <w:r w:rsidR="0072558B">
        <w:rPr>
          <w:sz w:val="22"/>
        </w:rPr>
        <w:t>is</w:t>
      </w:r>
      <w:r w:rsidR="005F4970">
        <w:rPr>
          <w:sz w:val="22"/>
        </w:rPr>
        <w:t>try</w:t>
      </w:r>
      <w:r w:rsidRPr="005432F4">
        <w:rPr>
          <w:sz w:val="22"/>
        </w:rPr>
        <w:t xml:space="preserve"> in </w:t>
      </w:r>
      <w:r>
        <w:rPr>
          <w:sz w:val="22"/>
        </w:rPr>
        <w:t xml:space="preserve">the </w:t>
      </w:r>
      <w:r w:rsidRPr="005432F4">
        <w:rPr>
          <w:sz w:val="22"/>
        </w:rPr>
        <w:t>CBMZ in WRF-Chem.</w:t>
      </w:r>
    </w:p>
    <w:p w:rsidR="00F75996" w:rsidRDefault="00F75996"/>
    <w:p w:rsidR="005A32D1" w:rsidRDefault="005A32D1"/>
    <w:p w:rsidR="005A32D1" w:rsidRPr="006F611B" w:rsidRDefault="006F611B">
      <w:pPr>
        <w:rPr>
          <w:sz w:val="22"/>
        </w:rPr>
      </w:pPr>
      <w:r w:rsidRPr="005432F4">
        <w:rPr>
          <w:b/>
          <w:sz w:val="22"/>
        </w:rPr>
        <w:t xml:space="preserve">Table </w:t>
      </w:r>
      <w:r>
        <w:rPr>
          <w:b/>
          <w:sz w:val="22"/>
        </w:rPr>
        <w:t>xx</w:t>
      </w:r>
      <w:r w:rsidRPr="005432F4">
        <w:rPr>
          <w:b/>
          <w:sz w:val="22"/>
        </w:rPr>
        <w:t>.</w:t>
      </w:r>
      <w:r w:rsidRPr="005432F4">
        <w:rPr>
          <w:sz w:val="22"/>
        </w:rPr>
        <w:t xml:space="preserve"> Mechanism of </w:t>
      </w:r>
      <w:r>
        <w:rPr>
          <w:sz w:val="22"/>
        </w:rPr>
        <w:t>chlorine chemistry</w:t>
      </w:r>
      <w:r w:rsidRPr="005432F4">
        <w:rPr>
          <w:sz w:val="22"/>
        </w:rPr>
        <w:t xml:space="preserve"> in </w:t>
      </w:r>
      <w:r>
        <w:rPr>
          <w:sz w:val="22"/>
        </w:rPr>
        <w:t xml:space="preserve">the </w:t>
      </w:r>
      <w:r w:rsidRPr="005432F4">
        <w:rPr>
          <w:sz w:val="22"/>
        </w:rPr>
        <w:t>CBMZ</w:t>
      </w:r>
      <w:r>
        <w:rPr>
          <w:sz w:val="22"/>
        </w:rPr>
        <w:t>_ReNOM</w:t>
      </w:r>
      <w:r w:rsidRPr="005432F4">
        <w:rPr>
          <w:sz w:val="22"/>
        </w:rPr>
        <w:t xml:space="preserve"> in WRF-Chem.</w:t>
      </w:r>
    </w:p>
    <w:tbl>
      <w:tblPr>
        <w:tblStyle w:val="GridTable1Light1"/>
        <w:tblW w:w="9114" w:type="dxa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53"/>
        <w:gridCol w:w="3544"/>
        <w:gridCol w:w="750"/>
      </w:tblGrid>
      <w:tr w:rsidR="009C69D0" w:rsidRPr="009C69D0" w:rsidTr="009115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  <w:r w:rsidRPr="009C69D0">
              <w:rPr>
                <w:szCs w:val="20"/>
              </w:rPr>
              <w:t>No.</w:t>
            </w:r>
          </w:p>
        </w:tc>
        <w:tc>
          <w:tcPr>
            <w:tcW w:w="4253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0"/>
              </w:rPr>
            </w:pPr>
            <w:r w:rsidRPr="009C69D0">
              <w:rPr>
                <w:szCs w:val="20"/>
              </w:rPr>
              <w:t>Reaction</w:t>
            </w:r>
          </w:p>
        </w:tc>
        <w:tc>
          <w:tcPr>
            <w:tcW w:w="3544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0"/>
              </w:rPr>
            </w:pPr>
            <w:r w:rsidRPr="009C69D0">
              <w:rPr>
                <w:szCs w:val="20"/>
              </w:rPr>
              <w:t>Reaction rate</w:t>
            </w:r>
          </w:p>
        </w:tc>
        <w:tc>
          <w:tcPr>
            <w:tcW w:w="7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5A32D1" w:rsidRPr="009C69D0" w:rsidRDefault="005A32D1" w:rsidP="0091155F">
            <w:pPr>
              <w:adjustRightInd w:val="0"/>
              <w:snapToGrid w:val="0"/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Re</w:t>
            </w:r>
            <w:r w:rsidR="0091155F">
              <w:rPr>
                <w:szCs w:val="20"/>
              </w:rPr>
              <w:t>f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</w:tcBorders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1</w:t>
            </w:r>
          </w:p>
        </w:tc>
        <w:tc>
          <w:tcPr>
            <w:tcW w:w="4253" w:type="dxa"/>
            <w:tcBorders>
              <w:top w:val="single" w:sz="12" w:space="0" w:color="auto"/>
            </w:tcBorders>
            <w:vAlign w:val="center"/>
            <w:hideMark/>
          </w:tcPr>
          <w:p w:rsidR="005A32D1" w:rsidRPr="009C69D0" w:rsidRDefault="005A32D1" w:rsidP="000A0814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Pr="009C69D0">
              <w:rPr>
                <w:szCs w:val="20"/>
                <w:vertAlign w:val="subscript"/>
              </w:rPr>
              <w:t>2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v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1C01E9" w:rsidRPr="009C69D0">
              <w:rPr>
                <w:szCs w:val="20"/>
              </w:rPr>
              <w:t xml:space="preserve"> + Cl</w:t>
            </w:r>
          </w:p>
        </w:tc>
        <w:tc>
          <w:tcPr>
            <w:tcW w:w="3544" w:type="dxa"/>
            <w:tcBorders>
              <w:top w:val="single" w:sz="12" w:space="0" w:color="auto"/>
            </w:tcBorders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Cs w:val="20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  <w:vertAlign w:val="subscript"/>
                    </w:rPr>
                    <m:t>J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C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2</m:t>
                      </m:r>
                    </m:sub>
                  </m:sSub>
                </m:sub>
              </m:sSub>
            </m:oMath>
            <w:r w:rsidRPr="009C69D0">
              <w:rPr>
                <w:szCs w:val="20"/>
              </w:rPr>
              <w:t xml:space="preserve"> </w:t>
            </w:r>
          </w:p>
        </w:tc>
        <w:tc>
          <w:tcPr>
            <w:tcW w:w="750" w:type="dxa"/>
            <w:tcBorders>
              <w:top w:val="single" w:sz="12" w:space="0" w:color="auto"/>
            </w:tcBorders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2</w:t>
            </w:r>
          </w:p>
        </w:tc>
        <w:tc>
          <w:tcPr>
            <w:tcW w:w="4253" w:type="dxa"/>
            <w:vAlign w:val="center"/>
            <w:hideMark/>
          </w:tcPr>
          <w:p w:rsidR="005A32D1" w:rsidRPr="009C69D0" w:rsidRDefault="005A32D1" w:rsidP="001C01E9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HO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v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</w:p>
        </w:tc>
        <w:tc>
          <w:tcPr>
            <w:tcW w:w="3544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  <w:vertAlign w:val="subscript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vertAlign w:val="subscript"/>
                      </w:rPr>
                      <m:t>HOCl</m:t>
                    </m:r>
                  </m:sub>
                </m:sSub>
              </m:oMath>
            </m:oMathPara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3</w:t>
            </w:r>
          </w:p>
        </w:tc>
        <w:tc>
          <w:tcPr>
            <w:tcW w:w="4253" w:type="dxa"/>
            <w:vAlign w:val="center"/>
            <w:hideMark/>
          </w:tcPr>
          <w:p w:rsidR="005A32D1" w:rsidRPr="009C69D0" w:rsidRDefault="005A32D1" w:rsidP="000A0814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  <w:lang w:val="en-HK"/>
              </w:rPr>
              <w:t>ClNO</w:t>
            </w:r>
            <w:r w:rsidRPr="009C69D0">
              <w:rPr>
                <w:szCs w:val="20"/>
                <w:vertAlign w:val="subscript"/>
                <w:lang w:val="en-HK"/>
              </w:rPr>
              <w:t>2</w:t>
            </w:r>
            <w:r w:rsidR="00D06982">
              <w:rPr>
                <w:szCs w:val="20"/>
                <w:lang w:val="en-HK"/>
              </w:rPr>
              <w:t xml:space="preserve"> </w:t>
            </w:r>
            <w:r w:rsidR="001C01E9"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="001C01E9" w:rsidRPr="009C69D0">
              <w:rPr>
                <w:szCs w:val="20"/>
              </w:rPr>
              <w:t>hv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  <w:vertAlign w:val="subscript"/>
                      </w:rPr>
                      <m:t>J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  <w:vertAlign w:val="subscript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vertAlign w:val="subscript"/>
                          </w:rPr>
                          <m:t>ClNO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vertAlign w:val="subscript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4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HK"/>
              </w:rPr>
            </w:pPr>
            <w:r w:rsidRPr="009C69D0">
              <w:rPr>
                <w:szCs w:val="20"/>
                <w:lang w:val="en-HK"/>
              </w:rPr>
              <w:t>ClONO</w:t>
            </w:r>
            <w:r w:rsidRPr="009C69D0">
              <w:rPr>
                <w:szCs w:val="20"/>
                <w:vertAlign w:val="subscript"/>
                <w:lang w:val="en-HK"/>
              </w:rPr>
              <w:t>2</w:t>
            </w:r>
            <w:r w:rsidR="00D06982">
              <w:rPr>
                <w:szCs w:val="20"/>
                <w:lang w:val="en-HK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v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3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0.83×</w:t>
            </w:r>
            <m:oMath>
              <m:sSub>
                <m:sSubPr>
                  <m:ctrlPr>
                    <w:rPr>
                      <w:rFonts w:ascii="Cambria Math" w:hAnsi="Cambria Math"/>
                      <w:szCs w:val="20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  <w:vertAlign w:val="subscript"/>
                    </w:rPr>
                    <m:t>J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ClONO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2</m:t>
                      </m:r>
                    </m:sub>
                  </m:sSub>
                </m:sub>
              </m:sSub>
            </m:oMath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,b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5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HK"/>
              </w:rPr>
            </w:pPr>
            <w:r w:rsidRPr="009C69D0">
              <w:rPr>
                <w:szCs w:val="20"/>
                <w:lang w:val="en-HK"/>
              </w:rPr>
              <w:t>ClONO</w:t>
            </w:r>
            <w:r w:rsidRPr="009C69D0">
              <w:rPr>
                <w:szCs w:val="20"/>
                <w:vertAlign w:val="subscript"/>
                <w:lang w:val="en-HK"/>
              </w:rPr>
              <w:t>2</w:t>
            </w:r>
            <w:r w:rsidR="00D06982">
              <w:rPr>
                <w:szCs w:val="20"/>
                <w:lang w:val="en-HK"/>
              </w:rPr>
              <w:t xml:space="preserve"> </w:t>
            </w:r>
            <w:r w:rsidR="000A0814"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="000A0814" w:rsidRPr="009C69D0">
              <w:rPr>
                <w:szCs w:val="20"/>
              </w:rPr>
              <w:t>hv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O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0.17×</w:t>
            </w:r>
            <m:oMath>
              <m:sSub>
                <m:sSubPr>
                  <m:ctrlPr>
                    <w:rPr>
                      <w:rFonts w:ascii="Cambria Math" w:hAnsi="Cambria Math"/>
                      <w:szCs w:val="20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  <w:vertAlign w:val="subscript"/>
                    </w:rPr>
                    <m:t>J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ClONO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2</m:t>
                      </m:r>
                    </m:sub>
                  </m:sSub>
                </m:sub>
              </m:sSub>
            </m:oMath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,b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6</w:t>
            </w:r>
          </w:p>
        </w:tc>
        <w:tc>
          <w:tcPr>
            <w:tcW w:w="4253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FM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v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O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  <w:vertAlign w:val="subscript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vertAlign w:val="subscript"/>
                      </w:rPr>
                      <m:t>FMCl</m:t>
                    </m:r>
                  </m:sub>
                </m:sSub>
              </m:oMath>
            </m:oMathPara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7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FM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 + CO + H2O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5.0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−13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5A32D1" w:rsidRPr="009C69D0" w:rsidRDefault="005A32D1" w:rsidP="00B574AB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</w:t>
            </w:r>
            <w:r w:rsidR="00F53A2F" w:rsidRPr="009C69D0">
              <w:rPr>
                <w:b w:val="0"/>
                <w:szCs w:val="20"/>
              </w:rPr>
              <w:t>8</w:t>
            </w:r>
          </w:p>
        </w:tc>
        <w:tc>
          <w:tcPr>
            <w:tcW w:w="4253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H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O</w:t>
            </w:r>
          </w:p>
        </w:tc>
        <w:tc>
          <w:tcPr>
            <w:tcW w:w="3544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rFonts w:eastAsia="宋体"/>
                <w:szCs w:val="20"/>
              </w:rPr>
              <w:t>ARRH(1.7</w:t>
            </w:r>
            <w:r w:rsidR="00D85176">
              <w:rPr>
                <w:rFonts w:eastAsia="宋体"/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rFonts w:eastAsia="宋体"/>
                <w:szCs w:val="20"/>
                <w:vertAlign w:val="superscript"/>
              </w:rPr>
              <w:t>-12</w:t>
            </w:r>
            <w:r w:rsidRPr="009C69D0">
              <w:rPr>
                <w:rFonts w:eastAsia="宋体"/>
                <w:szCs w:val="20"/>
              </w:rPr>
              <w:t>,</w:t>
            </w:r>
            <w:r w:rsidR="0032038E">
              <w:rPr>
                <w:rFonts w:eastAsia="宋体"/>
                <w:szCs w:val="20"/>
              </w:rPr>
              <w:t xml:space="preserve"> </w:t>
            </w:r>
            <w:r w:rsidRPr="009C69D0">
              <w:rPr>
                <w:rFonts w:eastAsia="宋体"/>
                <w:szCs w:val="20"/>
              </w:rPr>
              <w:t>-230.0)</w:t>
            </w:r>
          </w:p>
        </w:tc>
        <w:tc>
          <w:tcPr>
            <w:tcW w:w="750" w:type="dxa"/>
          </w:tcPr>
          <w:p w:rsidR="005A32D1" w:rsidRPr="009C69D0" w:rsidRDefault="00A24AF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9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Pr="009C69D0">
              <w:rPr>
                <w:szCs w:val="20"/>
                <w:vertAlign w:val="subscript"/>
              </w:rPr>
              <w:t>2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O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l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ARRH(3.6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2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1200.0)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0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HO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O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</w:t>
            </w:r>
            <w:r w:rsidRPr="00A24AF1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O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5.0</w:t>
            </w:r>
            <w:r w:rsidR="008C1331">
              <w:rPr>
                <w:szCs w:val="20"/>
              </w:rPr>
              <w:t xml:space="preserve"> </w:t>
            </w:r>
            <w:r w:rsidR="008C1331" w:rsidRPr="006845ED">
              <w:rPr>
                <w:szCs w:val="20"/>
              </w:rPr>
              <w:t>×</w:t>
            </w:r>
            <w:r w:rsidR="008C1331" w:rsidRPr="006845ED">
              <w:rPr>
                <w:szCs w:val="20"/>
              </w:rPr>
              <w:t xml:space="preserve"> </w:t>
            </w:r>
            <w:r w:rsidR="008C1331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-13</w:t>
            </w:r>
          </w:p>
        </w:tc>
        <w:tc>
          <w:tcPr>
            <w:tcW w:w="750" w:type="dxa"/>
          </w:tcPr>
          <w:p w:rsidR="005A32D1" w:rsidRPr="009C69D0" w:rsidRDefault="00A24AF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5A32D1" w:rsidRPr="009C69D0" w:rsidRDefault="00F53A2F" w:rsidP="00B574AB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1</w:t>
            </w:r>
          </w:p>
        </w:tc>
        <w:tc>
          <w:tcPr>
            <w:tcW w:w="4253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O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lO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0.3 Cl</w:t>
            </w:r>
            <w:r w:rsidRPr="009C69D0">
              <w:rPr>
                <w:szCs w:val="20"/>
                <w:vertAlign w:val="subscript"/>
              </w:rPr>
              <w:t>2</w:t>
            </w:r>
            <w:r w:rsidR="00D06982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1.4 Cl{+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}</w:t>
            </w:r>
          </w:p>
        </w:tc>
        <w:tc>
          <w:tcPr>
            <w:tcW w:w="3544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1.63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-14</w:t>
            </w:r>
          </w:p>
        </w:tc>
        <w:tc>
          <w:tcPr>
            <w:tcW w:w="750" w:type="dxa"/>
          </w:tcPr>
          <w:p w:rsidR="005A32D1" w:rsidRPr="009C69D0" w:rsidRDefault="00A24AF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2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O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ON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7.0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-11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3</w:t>
            </w:r>
          </w:p>
        </w:tc>
        <w:tc>
          <w:tcPr>
            <w:tcW w:w="4253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O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  <w:hideMark/>
          </w:tcPr>
          <w:p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ARRH(6.4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2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290.0)</w:t>
            </w:r>
          </w:p>
        </w:tc>
        <w:tc>
          <w:tcPr>
            <w:tcW w:w="750" w:type="dxa"/>
          </w:tcPr>
          <w:p w:rsidR="005A32D1" w:rsidRPr="009C69D0" w:rsidRDefault="00B71B10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,c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4</w:t>
            </w:r>
          </w:p>
        </w:tc>
        <w:tc>
          <w:tcPr>
            <w:tcW w:w="4253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O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OCl{+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}</w:t>
            </w:r>
          </w:p>
        </w:tc>
        <w:tc>
          <w:tcPr>
            <w:tcW w:w="3544" w:type="dxa"/>
            <w:vAlign w:val="center"/>
            <w:hideMark/>
          </w:tcPr>
          <w:p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ARRH(2.7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2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220.0)</w:t>
            </w:r>
          </w:p>
        </w:tc>
        <w:tc>
          <w:tcPr>
            <w:tcW w:w="750" w:type="dxa"/>
          </w:tcPr>
          <w:p w:rsidR="005A32D1" w:rsidRPr="009C69D0" w:rsidRDefault="00B71B10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,c</w:t>
            </w:r>
          </w:p>
        </w:tc>
      </w:tr>
      <w:tr w:rsidR="00A452F1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5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O</w:t>
            </w:r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  <w:r w:rsidR="00FC4A9F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l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1.8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-11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6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O</w:t>
            </w:r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0A0814" w:rsidRPr="009C69D0">
              <w:rPr>
                <w:szCs w:val="20"/>
              </w:rPr>
              <w:t>{</w:t>
            </w:r>
            <w:r w:rsidRPr="009C69D0">
              <w:rPr>
                <w:szCs w:val="20"/>
              </w:rPr>
              <w:t>+O</w:t>
            </w:r>
            <w:r w:rsidRPr="009C69D0">
              <w:rPr>
                <w:szCs w:val="20"/>
                <w:vertAlign w:val="subscript"/>
              </w:rPr>
              <w:t>2</w:t>
            </w:r>
            <w:r w:rsidR="000A0814" w:rsidRPr="009C69D0">
              <w:rPr>
                <w:szCs w:val="20"/>
              </w:rPr>
              <w:t>}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1.2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-12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7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  <w:lang w:val="en-HK"/>
              </w:rPr>
              <w:t>O</w:t>
            </w:r>
            <w:r w:rsidRPr="009C69D0">
              <w:rPr>
                <w:szCs w:val="20"/>
                <w:vertAlign w:val="subscript"/>
                <w:lang w:val="en-HK"/>
              </w:rPr>
              <w:t>3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O{+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}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ARRH(2.3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1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200.0)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B574AB" w:rsidP="00F53A2F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</w:t>
            </w:r>
            <w:r w:rsidR="00F53A2F" w:rsidRPr="009C69D0">
              <w:rPr>
                <w:b w:val="0"/>
                <w:szCs w:val="20"/>
              </w:rPr>
              <w:t>8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  <w:lang w:val="en-HK"/>
              </w:rPr>
              <w:t>ClNO</w:t>
            </w:r>
            <w:r w:rsidRPr="009C69D0">
              <w:rPr>
                <w:szCs w:val="20"/>
                <w:vertAlign w:val="subscript"/>
                <w:lang w:val="en-HK"/>
              </w:rPr>
              <w:t>2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CD3CC0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TROE(1.8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31</w:t>
            </w:r>
            <w:r w:rsidRPr="009C69D0">
              <w:rPr>
                <w:szCs w:val="20"/>
              </w:rPr>
              <w:t>, 2.0, 1.0</w:t>
            </w:r>
            <w:r w:rsidR="00CD3CC0">
              <w:rPr>
                <w:szCs w:val="20"/>
              </w:rPr>
              <w:t xml:space="preserve"> </w:t>
            </w:r>
            <w:r w:rsidR="00CD3CC0" w:rsidRPr="006845ED">
              <w:rPr>
                <w:szCs w:val="20"/>
              </w:rPr>
              <w:t xml:space="preserve">× </w:t>
            </w:r>
            <w:r w:rsidR="00CD3CC0">
              <w:rPr>
                <w:szCs w:val="20"/>
              </w:rPr>
              <w:t>10</w:t>
            </w:r>
            <w:r w:rsidRPr="00CD3CC0">
              <w:rPr>
                <w:szCs w:val="20"/>
                <w:vertAlign w:val="superscript"/>
              </w:rPr>
              <w:t>-10</w:t>
            </w:r>
            <w:r w:rsidRPr="009C69D0">
              <w:rPr>
                <w:szCs w:val="20"/>
              </w:rPr>
              <w:t>, 1.0)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9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{+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}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3.5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−11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0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O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ARRH(7.5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1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620.0)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1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ARRH(1.1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1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980.0)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2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3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2</w:t>
            </w:r>
            <w:r w:rsidR="0039216E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lO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2.4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−11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3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lON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Pr="009C69D0">
              <w:rPr>
                <w:szCs w:val="20"/>
                <w:vertAlign w:val="subscript"/>
              </w:rPr>
              <w:t>2</w:t>
            </w:r>
            <w:r w:rsidR="0039216E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3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ARRH(6.2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2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145.0)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4</w:t>
            </w:r>
          </w:p>
        </w:tc>
        <w:tc>
          <w:tcPr>
            <w:tcW w:w="4253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H</w:t>
            </w:r>
            <w:r w:rsidRPr="009C69D0">
              <w:rPr>
                <w:szCs w:val="20"/>
                <w:vertAlign w:val="sub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H</w:t>
            </w:r>
            <w:r w:rsidRPr="009C69D0">
              <w:rPr>
                <w:szCs w:val="20"/>
                <w:vertAlign w:val="subscript"/>
              </w:rPr>
              <w:t>3</w:t>
            </w:r>
            <w:r w:rsidRPr="009C69D0">
              <w:rPr>
                <w:szCs w:val="20"/>
              </w:rPr>
              <w:t>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  <w:hideMark/>
          </w:tcPr>
          <w:p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ARRH(6.6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2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1240.0)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lastRenderedPageBreak/>
              <w:t>25</w:t>
            </w:r>
          </w:p>
        </w:tc>
        <w:tc>
          <w:tcPr>
            <w:tcW w:w="4253" w:type="dxa"/>
            <w:vAlign w:val="center"/>
            <w:hideMark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H</w:t>
            </w:r>
            <w:r w:rsidRPr="009C69D0">
              <w:rPr>
                <w:szCs w:val="20"/>
                <w:vertAlign w:val="subscript"/>
              </w:rPr>
              <w:t>6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0.991 ALD2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XO</w:t>
            </w:r>
            <w:r w:rsidRPr="009C69D0">
              <w:rPr>
                <w:szCs w:val="20"/>
                <w:vertAlign w:val="subscript"/>
              </w:rPr>
              <w:t>2</w:t>
            </w:r>
            <w:r w:rsidR="0039216E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  <w:hideMark/>
          </w:tcPr>
          <w:p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ARRH(8.3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1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100.0)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6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utoSpaceDE w:val="0"/>
              <w:autoSpaceDN w:val="0"/>
              <w:adjustRightIn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PAR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 + X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0.11 HO</w:t>
            </w:r>
            <w:r w:rsidRPr="009C69D0">
              <w:rPr>
                <w:szCs w:val="20"/>
                <w:vertAlign w:val="subscript"/>
              </w:rPr>
              <w:t>2</w:t>
            </w:r>
          </w:p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+ 0.06 ALD2 + 0.11 PAR + 0.76 R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5.0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1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7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ED0E71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ET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FMCl + 2 X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H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HCHO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1.07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0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8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ED0E71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OLE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FMCl + 0.33 ALD2 + 2 X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H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PAR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2.5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0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9</w:t>
            </w:r>
          </w:p>
        </w:tc>
        <w:tc>
          <w:tcPr>
            <w:tcW w:w="4253" w:type="dxa"/>
            <w:vAlign w:val="center"/>
          </w:tcPr>
          <w:p w:rsidR="005A32D1" w:rsidRPr="009C69D0" w:rsidRDefault="00ED0E71" w:rsidP="004958C7">
            <w:pPr>
              <w:autoSpaceDE w:val="0"/>
              <w:autoSpaceDN w:val="0"/>
              <w:adjustRightIn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OLI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="005A32D1" w:rsidRPr="009C69D0">
              <w:rPr>
                <w:szCs w:val="20"/>
              </w:rPr>
              <w:t>0.3 HCl + 0.7 FMCl + 0.45 ALD2</w:t>
            </w:r>
          </w:p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+ 0.3 OLE + 0.3 PAR + 1.7 X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H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3.5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0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0</w:t>
            </w:r>
          </w:p>
        </w:tc>
        <w:tc>
          <w:tcPr>
            <w:tcW w:w="4253" w:type="dxa"/>
            <w:vAlign w:val="center"/>
          </w:tcPr>
          <w:p w:rsidR="005A32D1" w:rsidRPr="009C69D0" w:rsidRDefault="00ED0E7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ISOP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="005A32D1" w:rsidRPr="009C69D0">
              <w:rPr>
                <w:szCs w:val="20"/>
              </w:rPr>
              <w:t>0.15 HCl + XO</w:t>
            </w:r>
            <w:r w:rsidR="005A32D1" w:rsidRPr="009C69D0">
              <w:rPr>
                <w:szCs w:val="20"/>
                <w:vertAlign w:val="subscript"/>
              </w:rPr>
              <w:t>2</w:t>
            </w:r>
            <w:r w:rsidR="005A32D1" w:rsidRPr="009C69D0">
              <w:rPr>
                <w:szCs w:val="20"/>
              </w:rPr>
              <w:t xml:space="preserve"> + HO</w:t>
            </w:r>
            <w:r w:rsidR="005A32D1" w:rsidRPr="009C69D0">
              <w:rPr>
                <w:szCs w:val="20"/>
                <w:vertAlign w:val="subscript"/>
              </w:rPr>
              <w:t>2</w:t>
            </w:r>
            <w:r w:rsidR="005A32D1" w:rsidRPr="009C69D0">
              <w:rPr>
                <w:szCs w:val="20"/>
              </w:rPr>
              <w:t xml:space="preserve"> + 0.85 FMCl+ISOPRD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4.3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0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1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HCHO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 + H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CO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ARRH(8.2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1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34.0)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2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ALD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O</w:t>
            </w:r>
            <w:r w:rsidRPr="009C69D0">
              <w:rPr>
                <w:szCs w:val="20"/>
                <w:vertAlign w:val="subscript"/>
              </w:rPr>
              <w:t>3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7.9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1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B574AB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</w:t>
            </w:r>
            <w:r w:rsidR="00F53A2F" w:rsidRPr="009C69D0">
              <w:rPr>
                <w:b w:val="0"/>
                <w:szCs w:val="20"/>
              </w:rPr>
              <w:t>3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CH</w:t>
            </w:r>
            <w:r w:rsidRPr="009C69D0">
              <w:rPr>
                <w:szCs w:val="20"/>
                <w:vertAlign w:val="subscript"/>
              </w:rPr>
              <w:t>3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  <w:r w:rsidR="0039216E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CHO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5.5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1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B574AB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</w:t>
            </w:r>
            <w:r w:rsidR="00F53A2F" w:rsidRPr="009C69D0">
              <w:rPr>
                <w:b w:val="0"/>
                <w:szCs w:val="20"/>
              </w:rPr>
              <w:t>4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ED0E71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ANOL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  <w:r w:rsidR="0039216E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ALD2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ARRH(8.2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1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bookmarkStart w:id="1" w:name="_GoBack"/>
            <w:bookmarkEnd w:id="1"/>
            <w:r w:rsidRPr="009C69D0">
              <w:rPr>
                <w:szCs w:val="20"/>
              </w:rPr>
              <w:t>45.0)</w:t>
            </w:r>
          </w:p>
        </w:tc>
        <w:tc>
          <w:tcPr>
            <w:tcW w:w="750" w:type="dxa"/>
          </w:tcPr>
          <w:p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B574AB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</w:t>
            </w:r>
            <w:r w:rsidR="00F53A2F" w:rsidRPr="009C69D0">
              <w:rPr>
                <w:b w:val="0"/>
                <w:szCs w:val="20"/>
              </w:rPr>
              <w:t>5</w:t>
            </w:r>
          </w:p>
        </w:tc>
        <w:tc>
          <w:tcPr>
            <w:tcW w:w="4253" w:type="dxa"/>
            <w:vAlign w:val="center"/>
          </w:tcPr>
          <w:p w:rsidR="005A32D1" w:rsidRPr="009C69D0" w:rsidRDefault="00ED0E7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TOL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="005A32D1" w:rsidRPr="009C69D0">
              <w:rPr>
                <w:szCs w:val="20"/>
              </w:rPr>
              <w:t>HCl + 0.88 XO</w:t>
            </w:r>
            <w:r w:rsidR="005A32D1" w:rsidRPr="009C69D0">
              <w:rPr>
                <w:szCs w:val="20"/>
                <w:vertAlign w:val="subscript"/>
              </w:rPr>
              <w:t>2</w:t>
            </w:r>
            <w:r w:rsidR="005A32D1" w:rsidRPr="009C69D0">
              <w:rPr>
                <w:szCs w:val="20"/>
              </w:rPr>
              <w:t xml:space="preserve"> + 0.88 HO</w:t>
            </w:r>
            <w:r w:rsidR="005A32D1" w:rsidRPr="009C69D0">
              <w:rPr>
                <w:szCs w:val="20"/>
                <w:vertAlign w:val="subscript"/>
              </w:rPr>
              <w:t>2</w:t>
            </w:r>
            <w:r w:rsidR="005A32D1" w:rsidRPr="009C69D0">
              <w:rPr>
                <w:szCs w:val="20"/>
              </w:rPr>
              <w:t xml:space="preserve"> + 0.12 NAP 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6.1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1</w:t>
            </w:r>
          </w:p>
        </w:tc>
        <w:tc>
          <w:tcPr>
            <w:tcW w:w="750" w:type="dxa"/>
          </w:tcPr>
          <w:p w:rsidR="005A32D1" w:rsidRPr="009C69D0" w:rsidRDefault="00B71B10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d</w:t>
            </w:r>
          </w:p>
        </w:tc>
      </w:tr>
      <w:tr w:rsidR="009C69D0" w:rsidRPr="009C69D0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:rsidR="005A32D1" w:rsidRPr="009C69D0" w:rsidRDefault="00B574AB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</w:t>
            </w:r>
            <w:r w:rsidR="00F53A2F" w:rsidRPr="009C69D0">
              <w:rPr>
                <w:b w:val="0"/>
                <w:szCs w:val="20"/>
              </w:rPr>
              <w:t>6</w:t>
            </w:r>
          </w:p>
        </w:tc>
        <w:tc>
          <w:tcPr>
            <w:tcW w:w="4253" w:type="dxa"/>
            <w:vAlign w:val="center"/>
          </w:tcPr>
          <w:p w:rsidR="005A32D1" w:rsidRPr="009C69D0" w:rsidRDefault="005A32D1" w:rsidP="00ED0E71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XYL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 + 0.84 X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0.84 H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0.16 NAP</w:t>
            </w:r>
          </w:p>
        </w:tc>
        <w:tc>
          <w:tcPr>
            <w:tcW w:w="3544" w:type="dxa"/>
            <w:vAlign w:val="center"/>
          </w:tcPr>
          <w:p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1.2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0</w:t>
            </w:r>
          </w:p>
        </w:tc>
        <w:tc>
          <w:tcPr>
            <w:tcW w:w="750" w:type="dxa"/>
          </w:tcPr>
          <w:p w:rsidR="005A32D1" w:rsidRPr="009C69D0" w:rsidRDefault="00B71B10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e</w:t>
            </w:r>
          </w:p>
        </w:tc>
      </w:tr>
    </w:tbl>
    <w:p w:rsidR="008C78FD" w:rsidRDefault="008C78FD" w:rsidP="009E5D90">
      <w:pPr>
        <w:spacing w:line="240" w:lineRule="auto"/>
      </w:pPr>
      <w:r w:rsidRPr="00475C60">
        <w:rPr>
          <w:vertAlign w:val="superscript"/>
        </w:rPr>
        <w:t>a</w:t>
      </w:r>
      <w:r>
        <w:t xml:space="preserve"> The kinetic data are taken from the IUPAC database (</w:t>
      </w:r>
      <w:hyperlink r:id="rId6" w:history="1">
        <w:r w:rsidRPr="00766972">
          <w:rPr>
            <w:rStyle w:val="a7"/>
          </w:rPr>
          <w:t>http://iupac.pole-ether.fr/index.html</w:t>
        </w:r>
      </w:hyperlink>
      <w:r>
        <w:t>)</w:t>
      </w:r>
      <w:r w:rsidR="00475C60">
        <w:t xml:space="preserve">; </w:t>
      </w:r>
      <w:r w:rsidR="00DE4F13" w:rsidRPr="00475C60">
        <w:rPr>
          <w:vertAlign w:val="superscript"/>
        </w:rPr>
        <w:t>b</w:t>
      </w:r>
      <w:r>
        <w:t xml:space="preserve"> The branching ratio is determined based on Tropospheric Ultraviolet Visible (TUV) Radiation </w:t>
      </w:r>
      <w:r w:rsidR="00475C60">
        <w:t xml:space="preserve">model </w:t>
      </w:r>
      <w:r>
        <w:t>calculations</w:t>
      </w:r>
      <w:r w:rsidR="00475C60">
        <w:t xml:space="preserve">; </w:t>
      </w:r>
      <w:r w:rsidR="00B71B10" w:rsidRPr="00475C60">
        <w:rPr>
          <w:vertAlign w:val="superscript"/>
        </w:rPr>
        <w:t>c</w:t>
      </w:r>
      <w:r w:rsidR="00B71B10">
        <w:t xml:space="preserve"> Atkinson et al., (2005)</w:t>
      </w:r>
      <w:r w:rsidR="00475C60">
        <w:t xml:space="preserve">; </w:t>
      </w:r>
      <w:r w:rsidR="00B71B10" w:rsidRPr="00475C60">
        <w:rPr>
          <w:vertAlign w:val="superscript"/>
        </w:rPr>
        <w:t>d</w:t>
      </w:r>
      <w:r>
        <w:t xml:space="preserve"> Simith et al., (2002)</w:t>
      </w:r>
      <w:r w:rsidR="00475C60">
        <w:t xml:space="preserve">; </w:t>
      </w:r>
      <w:r w:rsidR="00B71B10" w:rsidRPr="00475C60">
        <w:rPr>
          <w:vertAlign w:val="superscript"/>
        </w:rPr>
        <w:t>e</w:t>
      </w:r>
      <w:r>
        <w:t xml:space="preserve"> Wallington et al., (1988)</w:t>
      </w:r>
      <w:r w:rsidR="00475C60">
        <w:t>.</w:t>
      </w:r>
    </w:p>
    <w:p w:rsidR="00CF7250" w:rsidRPr="00E138E3" w:rsidRDefault="00CF7250" w:rsidP="009E5D90">
      <w:pPr>
        <w:spacing w:line="240" w:lineRule="auto"/>
      </w:pPr>
      <m:oMath>
        <m:r>
          <m:rPr>
            <m:sty m:val="p"/>
          </m:rPr>
          <w:rPr>
            <w:rFonts w:ascii="Cambria Math" w:hAnsi="Cambria Math"/>
          </w:rPr>
          <m:t>ARR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×EXP(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 w:rsidR="00634764">
        <w:t>;</w:t>
      </w:r>
      <w:r w:rsidRPr="00E138E3">
        <w:t xml:space="preserve"> </w:t>
      </w:r>
      <m:oMath>
        <m:r>
          <m:rPr>
            <m:sty m:val="p"/>
          </m:rPr>
          <w:rPr>
            <w:rFonts w:ascii="Cambria Math" w:hAnsi="Cambria Math"/>
          </w:rPr>
          <m:t>TROE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300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n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∞</m:t>
                </m:r>
              </m:sub>
              <m:sup>
                <m:r>
                  <w:rPr>
                    <w:rFonts w:ascii="Cambria Math" w:hAnsi="Cambria Math"/>
                  </w:rPr>
                  <m:t>300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m</m:t>
            </m:r>
          </m:e>
        </m:d>
        <m:r>
          <m:rPr>
            <m:sty m:val="p"/>
          </m:rP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num>
          <m:den>
            <m:r>
              <w:rPr>
                <w:rFonts w:ascii="Cambria Math" w:hAnsi="Cambria Math"/>
              </w:rPr>
              <m:t>1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den>
            </m:f>
          </m:den>
        </m:f>
        <m:r>
          <m:rPr>
            <m:sty m:val="p"/>
          </m:rPr>
          <w:rPr>
            <w:rFonts w:ascii="Cambria Math" w:hAnsi="Cambria Math"/>
          </w:rPr>
          <m:t>)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6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uncPr>
                              <m:fNam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og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0</m:t>
                                    </m:r>
                                  </m:sub>
                                </m:sSub>
                              </m:fNam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(T)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</m:t>
                                        </m:r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∞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(T)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e>
                            </m:fun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</m:sup>
        </m:sSup>
      </m:oMath>
      <w:r w:rsidRPr="00E138E3">
        <w:t xml:space="preserve">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300</m:t>
            </m:r>
          </m:sup>
        </m:sSub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w:rPr>
                    <w:rFonts w:ascii="Cambria Math" w:hAnsi="Cambria Math"/>
                  </w:rPr>
                  <m:t>300</m:t>
                </m:r>
              </m:den>
            </m:f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n</m:t>
            </m:r>
          </m:sup>
        </m:sSup>
      </m:oMath>
      <w:r w:rsidRPr="00E138E3">
        <w:t xml:space="preserve"> ;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∞</m:t>
            </m:r>
          </m:sub>
          <m:sup>
            <m:r>
              <w:rPr>
                <w:rFonts w:ascii="Cambria Math" w:hAnsi="Cambria Math"/>
              </w:rPr>
              <m:t>300</m:t>
            </m:r>
          </m:sup>
        </m:sSub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w:rPr>
                    <w:rFonts w:ascii="Cambria Math" w:hAnsi="Cambria Math"/>
                  </w:rPr>
                  <m:t>300</m:t>
                </m:r>
              </m:den>
            </m:f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m</m:t>
            </m:r>
          </m:sup>
        </m:sSup>
      </m:oMath>
      <w:r w:rsidRPr="00E138E3">
        <w:t>; M is the number density; and T is the absolute temperature.</w:t>
      </w:r>
    </w:p>
    <w:p w:rsidR="00CF7250" w:rsidRDefault="00CF7250"/>
    <w:p w:rsidR="00A25347" w:rsidRDefault="00A25347">
      <w:r>
        <w:rPr>
          <w:noProof/>
        </w:rPr>
        <w:lastRenderedPageBreak/>
        <w:drawing>
          <wp:inline distT="0" distB="0" distL="0" distR="0" wp14:anchorId="43517A16" wp14:editId="65010626">
            <wp:extent cx="5274310" cy="8016875"/>
            <wp:effectExtent l="0" t="0" r="254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1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5347" w:rsidRDefault="00A25347">
      <w:r>
        <w:rPr>
          <w:noProof/>
        </w:rPr>
        <w:lastRenderedPageBreak/>
        <w:drawing>
          <wp:inline distT="0" distB="0" distL="0" distR="0" wp14:anchorId="53B84A6C" wp14:editId="4BC50784">
            <wp:extent cx="3267075" cy="81534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815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253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636A" w:rsidRDefault="0021636A" w:rsidP="005F4B57">
      <w:pPr>
        <w:spacing w:line="240" w:lineRule="auto"/>
      </w:pPr>
      <w:r>
        <w:separator/>
      </w:r>
    </w:p>
  </w:endnote>
  <w:endnote w:type="continuationSeparator" w:id="0">
    <w:p w:rsidR="0021636A" w:rsidRDefault="0021636A" w:rsidP="005F4B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636A" w:rsidRDefault="0021636A" w:rsidP="005F4B57">
      <w:pPr>
        <w:spacing w:line="240" w:lineRule="auto"/>
      </w:pPr>
      <w:r>
        <w:separator/>
      </w:r>
    </w:p>
  </w:footnote>
  <w:footnote w:type="continuationSeparator" w:id="0">
    <w:p w:rsidR="0021636A" w:rsidRDefault="0021636A" w:rsidP="005F4B5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MTczMzK1NDQ3NjVQ0lEKTi0uzszPAykwrAUAcRh/bSwAAAA="/>
  </w:docVars>
  <w:rsids>
    <w:rsidRoot w:val="00CB7D89"/>
    <w:rsid w:val="00054DC2"/>
    <w:rsid w:val="000A0814"/>
    <w:rsid w:val="000A3542"/>
    <w:rsid w:val="000C2E36"/>
    <w:rsid w:val="000D4CB0"/>
    <w:rsid w:val="000F18F6"/>
    <w:rsid w:val="00103ADC"/>
    <w:rsid w:val="00181172"/>
    <w:rsid w:val="00186AD4"/>
    <w:rsid w:val="001A21BC"/>
    <w:rsid w:val="001C01E9"/>
    <w:rsid w:val="001E2C14"/>
    <w:rsid w:val="00211DE8"/>
    <w:rsid w:val="0021636A"/>
    <w:rsid w:val="002222A1"/>
    <w:rsid w:val="00241783"/>
    <w:rsid w:val="00290A62"/>
    <w:rsid w:val="00294034"/>
    <w:rsid w:val="00294EBC"/>
    <w:rsid w:val="002A516C"/>
    <w:rsid w:val="002B15FB"/>
    <w:rsid w:val="002D1B90"/>
    <w:rsid w:val="002E22CA"/>
    <w:rsid w:val="002E2A15"/>
    <w:rsid w:val="00312C14"/>
    <w:rsid w:val="0032038E"/>
    <w:rsid w:val="00346B6C"/>
    <w:rsid w:val="0036779F"/>
    <w:rsid w:val="0039216E"/>
    <w:rsid w:val="0039678B"/>
    <w:rsid w:val="003C5399"/>
    <w:rsid w:val="003D44C6"/>
    <w:rsid w:val="003F3B10"/>
    <w:rsid w:val="0040574B"/>
    <w:rsid w:val="00454FD9"/>
    <w:rsid w:val="00457650"/>
    <w:rsid w:val="00465DD4"/>
    <w:rsid w:val="00475C60"/>
    <w:rsid w:val="004F7810"/>
    <w:rsid w:val="0050693A"/>
    <w:rsid w:val="005235E1"/>
    <w:rsid w:val="00541DB0"/>
    <w:rsid w:val="00573C68"/>
    <w:rsid w:val="00574BC1"/>
    <w:rsid w:val="005A32D1"/>
    <w:rsid w:val="005C6722"/>
    <w:rsid w:val="005F4970"/>
    <w:rsid w:val="005F4B57"/>
    <w:rsid w:val="00634764"/>
    <w:rsid w:val="00635ECA"/>
    <w:rsid w:val="00653B9B"/>
    <w:rsid w:val="006845ED"/>
    <w:rsid w:val="0069283E"/>
    <w:rsid w:val="00694C47"/>
    <w:rsid w:val="006B2D2F"/>
    <w:rsid w:val="006C752E"/>
    <w:rsid w:val="006F611B"/>
    <w:rsid w:val="006F699A"/>
    <w:rsid w:val="0072558B"/>
    <w:rsid w:val="00746F46"/>
    <w:rsid w:val="00761F17"/>
    <w:rsid w:val="007653EE"/>
    <w:rsid w:val="00782552"/>
    <w:rsid w:val="007C3279"/>
    <w:rsid w:val="007E44D9"/>
    <w:rsid w:val="007F739B"/>
    <w:rsid w:val="00831858"/>
    <w:rsid w:val="00852EE1"/>
    <w:rsid w:val="00854703"/>
    <w:rsid w:val="00856C72"/>
    <w:rsid w:val="00867569"/>
    <w:rsid w:val="00871778"/>
    <w:rsid w:val="008A53C5"/>
    <w:rsid w:val="008C1331"/>
    <w:rsid w:val="008C78FD"/>
    <w:rsid w:val="008E2E1D"/>
    <w:rsid w:val="008E3E52"/>
    <w:rsid w:val="0091155F"/>
    <w:rsid w:val="00955758"/>
    <w:rsid w:val="00956321"/>
    <w:rsid w:val="0098183D"/>
    <w:rsid w:val="00984112"/>
    <w:rsid w:val="009A0C82"/>
    <w:rsid w:val="009B1AFB"/>
    <w:rsid w:val="009B280C"/>
    <w:rsid w:val="009C69D0"/>
    <w:rsid w:val="009E5D90"/>
    <w:rsid w:val="00A038EB"/>
    <w:rsid w:val="00A03EF7"/>
    <w:rsid w:val="00A24AF1"/>
    <w:rsid w:val="00A25347"/>
    <w:rsid w:val="00A452F1"/>
    <w:rsid w:val="00A61A41"/>
    <w:rsid w:val="00A87BBB"/>
    <w:rsid w:val="00AA12EC"/>
    <w:rsid w:val="00AE7D40"/>
    <w:rsid w:val="00B31075"/>
    <w:rsid w:val="00B574AB"/>
    <w:rsid w:val="00B71B10"/>
    <w:rsid w:val="00B832A4"/>
    <w:rsid w:val="00BA02DC"/>
    <w:rsid w:val="00BB68A9"/>
    <w:rsid w:val="00BC15AF"/>
    <w:rsid w:val="00BF1610"/>
    <w:rsid w:val="00C15D25"/>
    <w:rsid w:val="00C514BD"/>
    <w:rsid w:val="00C7016D"/>
    <w:rsid w:val="00C97C7D"/>
    <w:rsid w:val="00CB7D89"/>
    <w:rsid w:val="00CD3CC0"/>
    <w:rsid w:val="00CF0F3A"/>
    <w:rsid w:val="00CF4E48"/>
    <w:rsid w:val="00CF7250"/>
    <w:rsid w:val="00D06982"/>
    <w:rsid w:val="00D32938"/>
    <w:rsid w:val="00D34717"/>
    <w:rsid w:val="00D54645"/>
    <w:rsid w:val="00D6392F"/>
    <w:rsid w:val="00D64530"/>
    <w:rsid w:val="00D85176"/>
    <w:rsid w:val="00D9134E"/>
    <w:rsid w:val="00DB7E77"/>
    <w:rsid w:val="00DE4F13"/>
    <w:rsid w:val="00E31E04"/>
    <w:rsid w:val="00E7729A"/>
    <w:rsid w:val="00E84AF2"/>
    <w:rsid w:val="00EB6054"/>
    <w:rsid w:val="00EC7A9D"/>
    <w:rsid w:val="00ED0E71"/>
    <w:rsid w:val="00EE4147"/>
    <w:rsid w:val="00F16290"/>
    <w:rsid w:val="00F529EC"/>
    <w:rsid w:val="00F53A2F"/>
    <w:rsid w:val="00F75996"/>
    <w:rsid w:val="00F92A6A"/>
    <w:rsid w:val="00FB03C4"/>
    <w:rsid w:val="00FB41B3"/>
    <w:rsid w:val="00FB5AD4"/>
    <w:rsid w:val="00FC4A9F"/>
    <w:rsid w:val="00FE3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55486E5-B272-470C-AC1C-E8828FE1D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F4B57"/>
    <w:pPr>
      <w:spacing w:line="360" w:lineRule="auto"/>
      <w:jc w:val="both"/>
    </w:pPr>
    <w:rPr>
      <w:rFonts w:ascii="Times New Roman" w:hAnsi="Times New Roman" w:cs="Times New Roman"/>
      <w:kern w:val="0"/>
      <w:sz w:val="20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F4B57"/>
    <w:pPr>
      <w:widowControl w:val="0"/>
      <w:tabs>
        <w:tab w:val="center" w:pos="4153"/>
        <w:tab w:val="right" w:pos="8306"/>
      </w:tabs>
      <w:spacing w:line="240" w:lineRule="auto"/>
    </w:pPr>
    <w:rPr>
      <w:rFonts w:asciiTheme="minorHAnsi" w:hAnsiTheme="minorHAnsi" w:cstheme="minorBidi"/>
      <w:kern w:val="2"/>
      <w:sz w:val="21"/>
      <w:szCs w:val="22"/>
    </w:rPr>
  </w:style>
  <w:style w:type="character" w:customStyle="1" w:styleId="Char">
    <w:name w:val="页眉 Char"/>
    <w:basedOn w:val="a0"/>
    <w:link w:val="a3"/>
    <w:uiPriority w:val="99"/>
    <w:rsid w:val="005F4B57"/>
  </w:style>
  <w:style w:type="paragraph" w:styleId="a4">
    <w:name w:val="footer"/>
    <w:basedOn w:val="a"/>
    <w:link w:val="Char0"/>
    <w:uiPriority w:val="99"/>
    <w:unhideWhenUsed/>
    <w:rsid w:val="005F4B57"/>
    <w:pPr>
      <w:widowControl w:val="0"/>
      <w:tabs>
        <w:tab w:val="center" w:pos="4153"/>
        <w:tab w:val="right" w:pos="8306"/>
      </w:tabs>
      <w:spacing w:line="240" w:lineRule="auto"/>
    </w:pPr>
    <w:rPr>
      <w:rFonts w:asciiTheme="minorHAnsi" w:hAnsiTheme="minorHAnsi" w:cstheme="minorBidi"/>
      <w:kern w:val="2"/>
      <w:sz w:val="21"/>
      <w:szCs w:val="22"/>
    </w:rPr>
  </w:style>
  <w:style w:type="character" w:customStyle="1" w:styleId="Char0">
    <w:name w:val="页脚 Char"/>
    <w:basedOn w:val="a0"/>
    <w:link w:val="a4"/>
    <w:uiPriority w:val="99"/>
    <w:rsid w:val="005F4B57"/>
  </w:style>
  <w:style w:type="table" w:customStyle="1" w:styleId="GridTable1Light1">
    <w:name w:val="Grid Table 1 Light1"/>
    <w:basedOn w:val="a1"/>
    <w:uiPriority w:val="46"/>
    <w:rsid w:val="005F4B57"/>
    <w:rPr>
      <w:kern w:val="0"/>
      <w:sz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5">
    <w:name w:val="Balloon Text"/>
    <w:basedOn w:val="a"/>
    <w:link w:val="Char1"/>
    <w:uiPriority w:val="99"/>
    <w:semiHidden/>
    <w:unhideWhenUsed/>
    <w:rsid w:val="007C3279"/>
    <w:pPr>
      <w:spacing w:line="240" w:lineRule="auto"/>
    </w:pPr>
    <w:rPr>
      <w:rFonts w:ascii="Microsoft YaHei UI" w:eastAsia="Microsoft YaHei UI"/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7C3279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styleId="a6">
    <w:name w:val="Placeholder Text"/>
    <w:basedOn w:val="a0"/>
    <w:uiPriority w:val="99"/>
    <w:semiHidden/>
    <w:rsid w:val="005A32D1"/>
    <w:rPr>
      <w:color w:val="808080"/>
    </w:rPr>
  </w:style>
  <w:style w:type="character" w:styleId="a7">
    <w:name w:val="Hyperlink"/>
    <w:basedOn w:val="a0"/>
    <w:uiPriority w:val="99"/>
    <w:unhideWhenUsed/>
    <w:rsid w:val="008C78F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iupac.pole-ether.fr/index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2</TotalTime>
  <Pages>5</Pages>
  <Words>700</Words>
  <Characters>3992</Characters>
  <Application>Microsoft Office Word</Application>
  <DocSecurity>0</DocSecurity>
  <Lines>33</Lines>
  <Paragraphs>9</Paragraphs>
  <ScaleCrop>false</ScaleCrop>
  <Company/>
  <LinksUpToDate>false</LinksUpToDate>
  <CharactersWithSpaces>4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Alex [Student]</dc:creator>
  <cp:keywords/>
  <dc:description/>
  <cp:lastModifiedBy>ZHANG, Alex [Student]</cp:lastModifiedBy>
  <cp:revision>167</cp:revision>
  <cp:lastPrinted>2016-06-02T09:46:00Z</cp:lastPrinted>
  <dcterms:created xsi:type="dcterms:W3CDTF">2016-05-31T09:02:00Z</dcterms:created>
  <dcterms:modified xsi:type="dcterms:W3CDTF">2016-11-10T08:51:00Z</dcterms:modified>
</cp:coreProperties>
</file>